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4D521" w14:textId="3A371212" w:rsidR="0047568D" w:rsidRDefault="00E1628F" w:rsidP="00E41581">
      <w:pPr>
        <w:spacing w:before="120"/>
        <w:jc w:val="center"/>
        <w:rPr>
          <w:rFonts w:ascii="Arial" w:hAnsi="Arial" w:cs="Arial"/>
          <w:b/>
          <w:sz w:val="28"/>
          <w:szCs w:val="28"/>
        </w:rPr>
      </w:pPr>
      <w:r w:rsidRPr="004B3F28">
        <w:rPr>
          <w:rFonts w:ascii="Arial" w:hAnsi="Arial" w:cs="Arial"/>
          <w:b/>
          <w:sz w:val="28"/>
          <w:szCs w:val="28"/>
        </w:rPr>
        <w:t xml:space="preserve">Research </w:t>
      </w:r>
      <w:r w:rsidR="00B8044A" w:rsidRPr="004B3F28">
        <w:rPr>
          <w:rFonts w:ascii="Arial" w:hAnsi="Arial" w:cs="Arial"/>
          <w:b/>
          <w:sz w:val="28"/>
          <w:szCs w:val="28"/>
        </w:rPr>
        <w:t>Conference</w:t>
      </w:r>
      <w:r w:rsidR="00426BBC">
        <w:rPr>
          <w:rFonts w:ascii="Arial" w:hAnsi="Arial" w:cs="Arial"/>
          <w:b/>
          <w:sz w:val="28"/>
          <w:szCs w:val="28"/>
        </w:rPr>
        <w:t xml:space="preserve"> </w:t>
      </w:r>
      <w:r w:rsidR="00B8044A" w:rsidRPr="004B3F28">
        <w:rPr>
          <w:rFonts w:ascii="Arial" w:hAnsi="Arial" w:cs="Arial"/>
          <w:b/>
          <w:sz w:val="28"/>
          <w:szCs w:val="28"/>
        </w:rPr>
        <w:t>Agenda</w:t>
      </w:r>
    </w:p>
    <w:p w14:paraId="6FB13764" w14:textId="77777777" w:rsidR="00F170D6" w:rsidRDefault="00F170D6" w:rsidP="004B3F28">
      <w:pPr>
        <w:spacing w:before="12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Tuesday </w:t>
      </w:r>
      <w:r w:rsidR="00025908">
        <w:rPr>
          <w:rFonts w:ascii="Arial" w:hAnsi="Arial" w:cs="Arial"/>
          <w:b/>
          <w:sz w:val="28"/>
          <w:szCs w:val="28"/>
        </w:rPr>
        <w:t>23</w:t>
      </w:r>
      <w:r w:rsidR="00025908" w:rsidRPr="00025908">
        <w:rPr>
          <w:rFonts w:ascii="Arial" w:hAnsi="Arial" w:cs="Arial"/>
          <w:b/>
          <w:sz w:val="28"/>
          <w:szCs w:val="28"/>
          <w:vertAlign w:val="superscript"/>
        </w:rPr>
        <w:t>rd</w:t>
      </w:r>
      <w:r w:rsidR="00025908">
        <w:rPr>
          <w:rFonts w:ascii="Arial" w:hAnsi="Arial" w:cs="Arial"/>
          <w:b/>
          <w:sz w:val="28"/>
          <w:szCs w:val="28"/>
        </w:rPr>
        <w:t xml:space="preserve"> January 2024</w:t>
      </w:r>
    </w:p>
    <w:p w14:paraId="236FC847" w14:textId="3069191C" w:rsidR="00321403" w:rsidRPr="00F55E58" w:rsidRDefault="00F170D6" w:rsidP="0087294F">
      <w:pPr>
        <w:spacing w:before="120"/>
        <w:jc w:val="center"/>
        <w:rPr>
          <w:rFonts w:ascii="Arial" w:hAnsi="Arial" w:cs="Arial"/>
          <w:b/>
          <w:sz w:val="24"/>
          <w:szCs w:val="24"/>
        </w:rPr>
      </w:pPr>
      <w:r w:rsidRPr="00F55E58">
        <w:rPr>
          <w:rFonts w:ascii="Arial" w:hAnsi="Arial" w:cs="Arial"/>
          <w:b/>
          <w:sz w:val="24"/>
          <w:szCs w:val="24"/>
        </w:rPr>
        <w:t>Barrack Suite, Newcastle United Football Club</w:t>
      </w:r>
    </w:p>
    <w:p w14:paraId="39E91749" w14:textId="77777777" w:rsidR="0087294F" w:rsidRPr="004B3F28" w:rsidRDefault="0087294F" w:rsidP="0087294F">
      <w:pPr>
        <w:spacing w:before="120"/>
        <w:jc w:val="center"/>
        <w:rPr>
          <w:rFonts w:ascii="Arial" w:hAnsi="Arial" w:cs="Arial"/>
          <w:b/>
          <w:sz w:val="28"/>
          <w:szCs w:val="28"/>
        </w:rPr>
      </w:pPr>
    </w:p>
    <w:tbl>
      <w:tblPr>
        <w:tblStyle w:val="TableGrid"/>
        <w:tblW w:w="9782" w:type="dxa"/>
        <w:tblInd w:w="-289" w:type="dxa"/>
        <w:tblLook w:val="04A0" w:firstRow="1" w:lastRow="0" w:firstColumn="1" w:lastColumn="0" w:noHBand="0" w:noVBand="1"/>
      </w:tblPr>
      <w:tblGrid>
        <w:gridCol w:w="1702"/>
        <w:gridCol w:w="8080"/>
      </w:tblGrid>
      <w:tr w:rsidR="00AA3F43" w:rsidRPr="00AA3F43" w14:paraId="170BA64D" w14:textId="77777777" w:rsidTr="00F57E4E">
        <w:tc>
          <w:tcPr>
            <w:tcW w:w="1702" w:type="dxa"/>
          </w:tcPr>
          <w:p w14:paraId="12631C92" w14:textId="77777777" w:rsidR="00907FD7" w:rsidRPr="00AA3F43" w:rsidRDefault="0017122E" w:rsidP="004B3F28">
            <w:pPr>
              <w:spacing w:before="120"/>
              <w:rPr>
                <w:rFonts w:cstheme="minorHAnsi"/>
                <w:sz w:val="24"/>
                <w:szCs w:val="24"/>
              </w:rPr>
            </w:pPr>
            <w:bookmarkStart w:id="0" w:name="_Hlk151455432"/>
            <w:r w:rsidRPr="00AA3F43">
              <w:rPr>
                <w:rFonts w:cstheme="minorHAnsi"/>
                <w:sz w:val="24"/>
                <w:szCs w:val="24"/>
              </w:rPr>
              <w:t>0</w:t>
            </w:r>
            <w:r w:rsidR="00907FD7" w:rsidRPr="00AA3F43">
              <w:rPr>
                <w:rFonts w:cstheme="minorHAnsi"/>
                <w:sz w:val="24"/>
                <w:szCs w:val="24"/>
              </w:rPr>
              <w:t>9</w:t>
            </w:r>
            <w:r w:rsidR="002E11A3" w:rsidRPr="00AA3F43">
              <w:rPr>
                <w:rFonts w:cstheme="minorHAnsi"/>
                <w:sz w:val="24"/>
                <w:szCs w:val="24"/>
              </w:rPr>
              <w:t>.</w:t>
            </w:r>
            <w:r w:rsidR="001A190F" w:rsidRPr="00AA3F43">
              <w:rPr>
                <w:rFonts w:cstheme="minorHAnsi"/>
                <w:sz w:val="24"/>
                <w:szCs w:val="24"/>
              </w:rPr>
              <w:t>00</w:t>
            </w:r>
            <w:r w:rsidRPr="00AA3F43">
              <w:rPr>
                <w:rFonts w:cstheme="minorHAnsi"/>
                <w:sz w:val="24"/>
                <w:szCs w:val="24"/>
              </w:rPr>
              <w:t xml:space="preserve"> – 09:30</w:t>
            </w:r>
          </w:p>
        </w:tc>
        <w:tc>
          <w:tcPr>
            <w:tcW w:w="8080" w:type="dxa"/>
            <w:shd w:val="clear" w:color="auto" w:fill="D0CECE" w:themeFill="background2" w:themeFillShade="E6"/>
          </w:tcPr>
          <w:p w14:paraId="7F4BB92B" w14:textId="76408354" w:rsidR="00907FD7" w:rsidRPr="0087294F" w:rsidRDefault="00907FD7" w:rsidP="004B3F28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87294F">
              <w:rPr>
                <w:rFonts w:cstheme="minorHAnsi"/>
                <w:sz w:val="24"/>
                <w:szCs w:val="24"/>
              </w:rPr>
              <w:t xml:space="preserve">Arrival </w:t>
            </w:r>
            <w:r w:rsidR="00F927EF" w:rsidRPr="0087294F">
              <w:rPr>
                <w:rFonts w:cstheme="minorHAnsi"/>
                <w:sz w:val="24"/>
                <w:szCs w:val="24"/>
              </w:rPr>
              <w:t>an</w:t>
            </w:r>
            <w:r w:rsidR="00290F96" w:rsidRPr="0087294F">
              <w:rPr>
                <w:rFonts w:cstheme="minorHAnsi"/>
                <w:sz w:val="24"/>
                <w:szCs w:val="24"/>
              </w:rPr>
              <w:t xml:space="preserve">d </w:t>
            </w:r>
            <w:r w:rsidR="0055667B" w:rsidRPr="0087294F">
              <w:rPr>
                <w:rFonts w:cstheme="minorHAnsi"/>
                <w:sz w:val="24"/>
                <w:szCs w:val="24"/>
              </w:rPr>
              <w:t xml:space="preserve">Registration </w:t>
            </w:r>
          </w:p>
        </w:tc>
      </w:tr>
      <w:tr w:rsidR="00AA3F43" w:rsidRPr="00AA3F43" w14:paraId="558F81D8" w14:textId="77777777" w:rsidTr="00F57E4E">
        <w:tc>
          <w:tcPr>
            <w:tcW w:w="1702" w:type="dxa"/>
          </w:tcPr>
          <w:p w14:paraId="34F79F3B" w14:textId="77777777" w:rsidR="00EF4A35" w:rsidRPr="00AA3F43" w:rsidRDefault="0017122E" w:rsidP="004B3F28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AA3F43">
              <w:rPr>
                <w:rFonts w:cstheme="minorHAnsi"/>
                <w:sz w:val="24"/>
                <w:szCs w:val="24"/>
              </w:rPr>
              <w:t>0</w:t>
            </w:r>
            <w:r w:rsidR="002E11A3" w:rsidRPr="00AA3F43">
              <w:rPr>
                <w:rFonts w:cstheme="minorHAnsi"/>
                <w:sz w:val="24"/>
                <w:szCs w:val="24"/>
              </w:rPr>
              <w:t>9.30</w:t>
            </w:r>
            <w:r w:rsidRPr="00AA3F43">
              <w:rPr>
                <w:rFonts w:cstheme="minorHAnsi"/>
                <w:sz w:val="24"/>
                <w:szCs w:val="24"/>
              </w:rPr>
              <w:t xml:space="preserve"> – 09:35</w:t>
            </w:r>
          </w:p>
          <w:p w14:paraId="1AA46A4F" w14:textId="77777777" w:rsidR="00056BBE" w:rsidRPr="00AA3F43" w:rsidRDefault="001147D5" w:rsidP="004B3F28">
            <w:pPr>
              <w:spacing w:before="120"/>
              <w:rPr>
                <w:rFonts w:cstheme="minorHAnsi"/>
                <w:b/>
                <w:bCs/>
                <w:sz w:val="24"/>
                <w:szCs w:val="24"/>
              </w:rPr>
            </w:pPr>
            <w:r w:rsidRPr="00AA3F43">
              <w:rPr>
                <w:rFonts w:cstheme="minorHAnsi"/>
                <w:b/>
                <w:bCs/>
                <w:sz w:val="24"/>
                <w:szCs w:val="24"/>
              </w:rPr>
              <w:t>5 mins</w:t>
            </w:r>
          </w:p>
        </w:tc>
        <w:tc>
          <w:tcPr>
            <w:tcW w:w="8080" w:type="dxa"/>
          </w:tcPr>
          <w:p w14:paraId="308F244E" w14:textId="77777777" w:rsidR="00DD75E9" w:rsidRPr="00AA3F43" w:rsidRDefault="00EF4A35" w:rsidP="004B3F28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AA3F43">
              <w:rPr>
                <w:rFonts w:cstheme="minorHAnsi"/>
                <w:b/>
                <w:sz w:val="24"/>
                <w:szCs w:val="24"/>
              </w:rPr>
              <w:t>Welcome</w:t>
            </w:r>
            <w:r w:rsidR="00DD75E9" w:rsidRPr="00AA3F43">
              <w:rPr>
                <w:rFonts w:cstheme="minorHAnsi"/>
                <w:sz w:val="24"/>
                <w:szCs w:val="24"/>
              </w:rPr>
              <w:t>:</w:t>
            </w:r>
          </w:p>
          <w:p w14:paraId="7E708260" w14:textId="162EABCE" w:rsidR="002B11B8" w:rsidRPr="00AA3F43" w:rsidRDefault="00EF4A35" w:rsidP="004B3F28">
            <w:pPr>
              <w:spacing w:before="120"/>
              <w:ind w:left="720" w:hanging="720"/>
              <w:rPr>
                <w:rFonts w:cstheme="minorHAnsi"/>
                <w:sz w:val="24"/>
                <w:szCs w:val="24"/>
              </w:rPr>
            </w:pPr>
            <w:r w:rsidRPr="00AA3F43">
              <w:rPr>
                <w:rFonts w:cstheme="minorHAnsi"/>
                <w:sz w:val="24"/>
                <w:szCs w:val="24"/>
              </w:rPr>
              <w:t>Simon Douglas</w:t>
            </w:r>
            <w:r w:rsidR="00C1387B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D468600" w14:textId="77777777" w:rsidR="004B3F28" w:rsidRPr="00AA3F43" w:rsidRDefault="00920E5E" w:rsidP="004B3F28">
            <w:pPr>
              <w:spacing w:before="120"/>
              <w:ind w:left="720" w:hanging="720"/>
              <w:rPr>
                <w:rFonts w:cstheme="minorHAnsi"/>
                <w:sz w:val="24"/>
                <w:szCs w:val="24"/>
              </w:rPr>
            </w:pPr>
            <w:r w:rsidRPr="00AA3F43">
              <w:rPr>
                <w:rFonts w:cstheme="minorHAnsi"/>
                <w:sz w:val="24"/>
                <w:szCs w:val="24"/>
              </w:rPr>
              <w:t>Director of Research, Innovation &amp; Clinical Effectiveness</w:t>
            </w:r>
          </w:p>
        </w:tc>
      </w:tr>
      <w:tr w:rsidR="00AA3F43" w:rsidRPr="00AA3F43" w14:paraId="34721C6D" w14:textId="77777777" w:rsidTr="004B3F28">
        <w:trPr>
          <w:trHeight w:val="364"/>
        </w:trPr>
        <w:tc>
          <w:tcPr>
            <w:tcW w:w="1702" w:type="dxa"/>
          </w:tcPr>
          <w:p w14:paraId="7D751F1F" w14:textId="77777777" w:rsidR="00EF4A35" w:rsidRPr="00AA3F43" w:rsidRDefault="0017122E" w:rsidP="004B3F28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AA3F43">
              <w:rPr>
                <w:rFonts w:cstheme="minorHAnsi"/>
                <w:sz w:val="24"/>
                <w:szCs w:val="24"/>
              </w:rPr>
              <w:t>0</w:t>
            </w:r>
            <w:r w:rsidR="00373B16" w:rsidRPr="00AA3F43">
              <w:rPr>
                <w:rFonts w:cstheme="minorHAnsi"/>
                <w:sz w:val="24"/>
                <w:szCs w:val="24"/>
              </w:rPr>
              <w:t>9.</w:t>
            </w:r>
            <w:r w:rsidR="00014C51" w:rsidRPr="00AA3F43">
              <w:rPr>
                <w:rFonts w:cstheme="minorHAnsi"/>
                <w:sz w:val="24"/>
                <w:szCs w:val="24"/>
              </w:rPr>
              <w:t>35</w:t>
            </w:r>
            <w:r w:rsidRPr="00AA3F43">
              <w:rPr>
                <w:rFonts w:cstheme="minorHAnsi"/>
                <w:sz w:val="24"/>
                <w:szCs w:val="24"/>
              </w:rPr>
              <w:t xml:space="preserve"> – 09:45</w:t>
            </w:r>
          </w:p>
          <w:p w14:paraId="1137D86F" w14:textId="77777777" w:rsidR="00321403" w:rsidRPr="00AA3F43" w:rsidRDefault="001147D5" w:rsidP="004B3F28">
            <w:pPr>
              <w:spacing w:before="120"/>
              <w:rPr>
                <w:rFonts w:cstheme="minorHAnsi"/>
                <w:b/>
                <w:bCs/>
                <w:sz w:val="24"/>
                <w:szCs w:val="24"/>
              </w:rPr>
            </w:pPr>
            <w:r w:rsidRPr="00AA3F43">
              <w:rPr>
                <w:rFonts w:cstheme="minorHAnsi"/>
                <w:b/>
                <w:bCs/>
                <w:sz w:val="24"/>
                <w:szCs w:val="24"/>
              </w:rPr>
              <w:t>10 mins</w:t>
            </w:r>
          </w:p>
        </w:tc>
        <w:tc>
          <w:tcPr>
            <w:tcW w:w="8080" w:type="dxa"/>
          </w:tcPr>
          <w:p w14:paraId="2676CAA8" w14:textId="77777777" w:rsidR="00DD75E9" w:rsidRPr="00AA3F43" w:rsidRDefault="00426BBC" w:rsidP="004B3F28">
            <w:pPr>
              <w:spacing w:before="120"/>
              <w:rPr>
                <w:rFonts w:cstheme="minorHAnsi"/>
                <w:b/>
                <w:sz w:val="24"/>
                <w:szCs w:val="24"/>
              </w:rPr>
            </w:pPr>
            <w:r w:rsidRPr="00AA3F43">
              <w:rPr>
                <w:rFonts w:cstheme="minorHAnsi"/>
                <w:b/>
                <w:sz w:val="24"/>
                <w:szCs w:val="24"/>
              </w:rPr>
              <w:t>Chief Executive</w:t>
            </w:r>
            <w:r w:rsidR="00464BC8" w:rsidRPr="00AA3F43">
              <w:rPr>
                <w:rFonts w:cstheme="minorHAnsi"/>
                <w:b/>
                <w:sz w:val="24"/>
                <w:szCs w:val="24"/>
              </w:rPr>
              <w:t xml:space="preserve"> Welcome</w:t>
            </w:r>
            <w:r w:rsidR="00DD75E9" w:rsidRPr="00AA3F43">
              <w:rPr>
                <w:rFonts w:cstheme="minorHAnsi"/>
                <w:b/>
                <w:sz w:val="24"/>
                <w:szCs w:val="24"/>
              </w:rPr>
              <w:t>:</w:t>
            </w:r>
          </w:p>
          <w:p w14:paraId="36494894" w14:textId="77777777" w:rsidR="004B3F28" w:rsidRPr="00AA3F43" w:rsidRDefault="00CC7E55" w:rsidP="004B3F28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AA3F43">
              <w:rPr>
                <w:rFonts w:cstheme="minorHAnsi"/>
                <w:sz w:val="24"/>
                <w:szCs w:val="24"/>
              </w:rPr>
              <w:t xml:space="preserve">James Duncan </w:t>
            </w:r>
          </w:p>
        </w:tc>
      </w:tr>
      <w:tr w:rsidR="00AA3F43" w:rsidRPr="00AA3F43" w14:paraId="74D1FDCE" w14:textId="77777777" w:rsidTr="00A61B85">
        <w:trPr>
          <w:trHeight w:val="613"/>
        </w:trPr>
        <w:tc>
          <w:tcPr>
            <w:tcW w:w="1702" w:type="dxa"/>
            <w:shd w:val="clear" w:color="auto" w:fill="auto"/>
          </w:tcPr>
          <w:p w14:paraId="18B94017" w14:textId="77777777" w:rsidR="00056BBE" w:rsidRPr="00AA3F43" w:rsidRDefault="00014C51" w:rsidP="004B3F28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AA3F43">
              <w:rPr>
                <w:rFonts w:cstheme="minorHAnsi"/>
                <w:sz w:val="24"/>
                <w:szCs w:val="24"/>
              </w:rPr>
              <w:t>9.45</w:t>
            </w:r>
            <w:r w:rsidR="0017122E" w:rsidRPr="00AA3F43">
              <w:rPr>
                <w:rFonts w:cstheme="minorHAnsi"/>
                <w:sz w:val="24"/>
                <w:szCs w:val="24"/>
              </w:rPr>
              <w:t xml:space="preserve"> – 10:</w:t>
            </w:r>
            <w:r w:rsidR="00B973FF" w:rsidRPr="00AA3F43">
              <w:rPr>
                <w:rFonts w:cstheme="minorHAnsi"/>
                <w:sz w:val="24"/>
                <w:szCs w:val="24"/>
              </w:rPr>
              <w:t>10</w:t>
            </w:r>
          </w:p>
          <w:p w14:paraId="15DC7891" w14:textId="77777777" w:rsidR="001147D5" w:rsidRPr="00AA3F43" w:rsidRDefault="0026466B" w:rsidP="004B3F28">
            <w:pPr>
              <w:spacing w:before="120"/>
              <w:rPr>
                <w:rFonts w:cstheme="minorHAnsi"/>
                <w:b/>
                <w:bCs/>
                <w:sz w:val="24"/>
                <w:szCs w:val="24"/>
              </w:rPr>
            </w:pPr>
            <w:r w:rsidRPr="00AA3F43">
              <w:rPr>
                <w:rFonts w:cstheme="minorHAnsi"/>
                <w:b/>
                <w:bCs/>
                <w:sz w:val="24"/>
                <w:szCs w:val="24"/>
              </w:rPr>
              <w:t>25</w:t>
            </w:r>
            <w:r w:rsidR="00B973FF" w:rsidRPr="00AA3F43">
              <w:rPr>
                <w:rFonts w:cstheme="minorHAnsi"/>
                <w:b/>
                <w:bCs/>
                <w:sz w:val="24"/>
                <w:szCs w:val="24"/>
              </w:rPr>
              <w:t xml:space="preserve"> mins</w:t>
            </w:r>
          </w:p>
        </w:tc>
        <w:tc>
          <w:tcPr>
            <w:tcW w:w="8080" w:type="dxa"/>
            <w:shd w:val="clear" w:color="auto" w:fill="auto"/>
          </w:tcPr>
          <w:p w14:paraId="460A0DB8" w14:textId="77777777" w:rsidR="0026466B" w:rsidRPr="00AA3F43" w:rsidRDefault="0026466B" w:rsidP="00426BBC">
            <w:pPr>
              <w:spacing w:before="120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AA3F43">
              <w:rPr>
                <w:rFonts w:cstheme="minorHAnsi"/>
                <w:b/>
                <w:sz w:val="24"/>
                <w:szCs w:val="24"/>
                <w:lang w:val="en-US"/>
              </w:rPr>
              <w:t>Keynote Speaker:</w:t>
            </w:r>
          </w:p>
          <w:p w14:paraId="0ABD2AC8" w14:textId="68F39085" w:rsidR="00426BBC" w:rsidRPr="00AA3F43" w:rsidRDefault="00B973FF" w:rsidP="00426BBC">
            <w:pPr>
              <w:spacing w:before="120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AA3F43">
              <w:rPr>
                <w:rFonts w:cstheme="minorHAnsi"/>
                <w:b/>
                <w:sz w:val="24"/>
                <w:szCs w:val="24"/>
                <w:lang w:val="en-US"/>
              </w:rPr>
              <w:t>Maria B</w:t>
            </w:r>
            <w:r w:rsidR="008E78FB" w:rsidRPr="008E78FB">
              <w:rPr>
                <w:rFonts w:cstheme="minorHAnsi"/>
                <w:b/>
                <w:sz w:val="24"/>
                <w:szCs w:val="24"/>
                <w:lang w:val="en-US"/>
              </w:rPr>
              <w:t>ă</w:t>
            </w:r>
            <w:r w:rsidRPr="00AA3F43">
              <w:rPr>
                <w:rFonts w:cstheme="minorHAnsi"/>
                <w:b/>
                <w:sz w:val="24"/>
                <w:szCs w:val="24"/>
                <w:lang w:val="en-US"/>
              </w:rPr>
              <w:t>l</w:t>
            </w:r>
            <w:r w:rsidR="008E78FB" w:rsidRPr="008E78FB">
              <w:rPr>
                <w:rFonts w:cstheme="minorHAnsi"/>
                <w:b/>
                <w:sz w:val="24"/>
                <w:szCs w:val="24"/>
                <w:lang w:val="en-US"/>
              </w:rPr>
              <w:t>ă</w:t>
            </w:r>
            <w:r w:rsidRPr="00AA3F43">
              <w:rPr>
                <w:rFonts w:cstheme="minorHAnsi"/>
                <w:b/>
                <w:sz w:val="24"/>
                <w:szCs w:val="24"/>
                <w:lang w:val="en-US"/>
              </w:rPr>
              <w:t>e</w:t>
            </w:r>
            <w:r w:rsidR="008E78FB" w:rsidRPr="008E78FB">
              <w:rPr>
                <w:rFonts w:cstheme="minorHAnsi"/>
                <w:b/>
                <w:sz w:val="24"/>
                <w:szCs w:val="24"/>
                <w:lang w:val="en-US"/>
              </w:rPr>
              <w:t>ţ</w:t>
            </w:r>
          </w:p>
          <w:p w14:paraId="161EF374" w14:textId="77777777" w:rsidR="0026466B" w:rsidRPr="00AA3F43" w:rsidRDefault="00B973FF" w:rsidP="004B3F28">
            <w:pPr>
              <w:spacing w:before="120"/>
              <w:ind w:left="720" w:hanging="720"/>
              <w:rPr>
                <w:rFonts w:cstheme="minorHAnsi"/>
              </w:rPr>
            </w:pPr>
            <w:r w:rsidRPr="00AA3F43">
              <w:rPr>
                <w:rFonts w:cstheme="minorHAnsi"/>
              </w:rPr>
              <w:t xml:space="preserve">Associations between the recreational use of psychedelics, mental </w:t>
            </w:r>
            <w:r w:rsidR="008B11F2" w:rsidRPr="00AA3F43">
              <w:rPr>
                <w:rFonts w:cstheme="minorHAnsi"/>
              </w:rPr>
              <w:t>health,</w:t>
            </w:r>
            <w:r w:rsidRPr="00AA3F43">
              <w:rPr>
                <w:rFonts w:cstheme="minorHAnsi"/>
              </w:rPr>
              <w:t xml:space="preserve"> and cognitive</w:t>
            </w:r>
          </w:p>
          <w:p w14:paraId="3C6E76D8" w14:textId="77777777" w:rsidR="004B3F28" w:rsidRPr="00AA3F43" w:rsidRDefault="00B973FF" w:rsidP="004B3F28">
            <w:pPr>
              <w:spacing w:before="120"/>
              <w:ind w:left="720" w:hanging="720"/>
              <w:rPr>
                <w:rFonts w:cstheme="minorHAnsi"/>
                <w:sz w:val="24"/>
                <w:szCs w:val="24"/>
                <w:lang w:val="en-US"/>
              </w:rPr>
            </w:pPr>
            <w:r w:rsidRPr="00AA3F43">
              <w:rPr>
                <w:rFonts w:cstheme="minorHAnsi"/>
              </w:rPr>
              <w:t>ability</w:t>
            </w:r>
          </w:p>
        </w:tc>
      </w:tr>
      <w:tr w:rsidR="00AA3F43" w:rsidRPr="00AA3F43" w14:paraId="0DA139AF" w14:textId="77777777" w:rsidTr="00A61B85">
        <w:trPr>
          <w:trHeight w:val="613"/>
        </w:trPr>
        <w:tc>
          <w:tcPr>
            <w:tcW w:w="1702" w:type="dxa"/>
            <w:shd w:val="clear" w:color="auto" w:fill="auto"/>
          </w:tcPr>
          <w:p w14:paraId="3702B0A9" w14:textId="77777777" w:rsidR="001A190F" w:rsidRPr="00AA3F43" w:rsidRDefault="00BF408E" w:rsidP="004B3F28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AA3F43">
              <w:rPr>
                <w:rFonts w:cstheme="minorHAnsi"/>
                <w:sz w:val="24"/>
                <w:szCs w:val="24"/>
              </w:rPr>
              <w:t>10.1</w:t>
            </w:r>
            <w:r w:rsidR="00B973FF" w:rsidRPr="00AA3F43">
              <w:rPr>
                <w:rFonts w:cstheme="minorHAnsi"/>
                <w:sz w:val="24"/>
                <w:szCs w:val="24"/>
              </w:rPr>
              <w:t>0</w:t>
            </w:r>
            <w:r w:rsidRPr="00AA3F43">
              <w:rPr>
                <w:rFonts w:cstheme="minorHAnsi"/>
                <w:sz w:val="24"/>
                <w:szCs w:val="24"/>
              </w:rPr>
              <w:t xml:space="preserve"> – 10.</w:t>
            </w:r>
            <w:r w:rsidR="00B973FF" w:rsidRPr="00AA3F43">
              <w:rPr>
                <w:rFonts w:cstheme="minorHAnsi"/>
                <w:sz w:val="24"/>
                <w:szCs w:val="24"/>
              </w:rPr>
              <w:t>25</w:t>
            </w:r>
          </w:p>
          <w:p w14:paraId="7D4021BA" w14:textId="77777777" w:rsidR="001147D5" w:rsidRPr="00AA3F43" w:rsidRDefault="001147D5" w:rsidP="004B3F28">
            <w:pPr>
              <w:spacing w:before="120"/>
              <w:rPr>
                <w:rFonts w:cstheme="minorHAnsi"/>
                <w:b/>
                <w:bCs/>
                <w:sz w:val="24"/>
                <w:szCs w:val="24"/>
                <w:highlight w:val="cyan"/>
              </w:rPr>
            </w:pPr>
            <w:r w:rsidRPr="00AA3F43">
              <w:rPr>
                <w:rFonts w:cstheme="minorHAnsi"/>
                <w:b/>
                <w:bCs/>
                <w:sz w:val="24"/>
                <w:szCs w:val="24"/>
              </w:rPr>
              <w:t>15 mins</w:t>
            </w:r>
          </w:p>
        </w:tc>
        <w:tc>
          <w:tcPr>
            <w:tcW w:w="8080" w:type="dxa"/>
            <w:shd w:val="clear" w:color="auto" w:fill="auto"/>
          </w:tcPr>
          <w:p w14:paraId="205AD0B6" w14:textId="545F8B94" w:rsidR="001A190F" w:rsidRPr="00AA3F43" w:rsidRDefault="001A190F" w:rsidP="00426BBC">
            <w:pPr>
              <w:spacing w:before="120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AA3F43">
              <w:rPr>
                <w:rFonts w:cstheme="minorHAnsi"/>
                <w:b/>
                <w:sz w:val="24"/>
                <w:szCs w:val="24"/>
                <w:lang w:val="en-US"/>
              </w:rPr>
              <w:t>N</w:t>
            </w:r>
            <w:r w:rsidR="00F55E58">
              <w:rPr>
                <w:rFonts w:cstheme="minorHAnsi"/>
                <w:b/>
                <w:sz w:val="24"/>
                <w:szCs w:val="24"/>
                <w:lang w:val="en-US"/>
              </w:rPr>
              <w:t xml:space="preserve">ewcastle Health </w:t>
            </w:r>
            <w:r w:rsidRPr="00AA3F43">
              <w:rPr>
                <w:rFonts w:cstheme="minorHAnsi"/>
                <w:b/>
                <w:sz w:val="24"/>
                <w:szCs w:val="24"/>
                <w:lang w:val="en-US"/>
              </w:rPr>
              <w:t>I</w:t>
            </w:r>
            <w:r w:rsidR="00F55E58">
              <w:rPr>
                <w:rFonts w:cstheme="minorHAnsi"/>
                <w:b/>
                <w:sz w:val="24"/>
                <w:szCs w:val="24"/>
                <w:lang w:val="en-US"/>
              </w:rPr>
              <w:t xml:space="preserve">nnovation </w:t>
            </w:r>
            <w:r w:rsidRPr="00AA3F43">
              <w:rPr>
                <w:rFonts w:cstheme="minorHAnsi"/>
                <w:b/>
                <w:sz w:val="24"/>
                <w:szCs w:val="24"/>
                <w:lang w:val="en-US"/>
              </w:rPr>
              <w:t>P</w:t>
            </w:r>
            <w:r w:rsidR="00F55E58">
              <w:rPr>
                <w:rFonts w:cstheme="minorHAnsi"/>
                <w:b/>
                <w:sz w:val="24"/>
                <w:szCs w:val="24"/>
                <w:lang w:val="en-US"/>
              </w:rPr>
              <w:t>artners (NHIP):</w:t>
            </w:r>
            <w:r w:rsidR="00B973FF" w:rsidRPr="00AA3F43">
              <w:rPr>
                <w:rFonts w:cstheme="minorHAnsi"/>
                <w:b/>
                <w:sz w:val="24"/>
                <w:szCs w:val="24"/>
                <w:lang w:val="en-US"/>
              </w:rPr>
              <w:t xml:space="preserve"> </w:t>
            </w:r>
            <w:r w:rsidR="00CC423F">
              <w:rPr>
                <w:rFonts w:cstheme="minorHAnsi"/>
                <w:b/>
                <w:sz w:val="24"/>
                <w:szCs w:val="24"/>
                <w:lang w:val="en-US"/>
              </w:rPr>
              <w:t>T</w:t>
            </w:r>
            <w:r w:rsidR="00B973FF" w:rsidRPr="00AA3F43">
              <w:rPr>
                <w:rFonts w:cstheme="minorHAnsi"/>
                <w:b/>
                <w:sz w:val="24"/>
                <w:szCs w:val="24"/>
                <w:lang w:val="en-US"/>
              </w:rPr>
              <w:t xml:space="preserve">he </w:t>
            </w:r>
            <w:r w:rsidR="00CC423F">
              <w:rPr>
                <w:rFonts w:cstheme="minorHAnsi"/>
                <w:b/>
                <w:sz w:val="24"/>
                <w:szCs w:val="24"/>
                <w:lang w:val="en-US"/>
              </w:rPr>
              <w:t>F</w:t>
            </w:r>
            <w:r w:rsidR="00B973FF" w:rsidRPr="00AA3F43">
              <w:rPr>
                <w:rFonts w:cstheme="minorHAnsi"/>
                <w:b/>
                <w:sz w:val="24"/>
                <w:szCs w:val="24"/>
                <w:lang w:val="en-US"/>
              </w:rPr>
              <w:t xml:space="preserve">irst 2 </w:t>
            </w:r>
            <w:r w:rsidR="00CC423F">
              <w:rPr>
                <w:rFonts w:cstheme="minorHAnsi"/>
                <w:b/>
                <w:sz w:val="24"/>
                <w:szCs w:val="24"/>
                <w:lang w:val="en-US"/>
              </w:rPr>
              <w:t>Y</w:t>
            </w:r>
            <w:r w:rsidR="00B973FF" w:rsidRPr="00AA3F43">
              <w:rPr>
                <w:rFonts w:cstheme="minorHAnsi"/>
                <w:b/>
                <w:sz w:val="24"/>
                <w:szCs w:val="24"/>
                <w:lang w:val="en-US"/>
              </w:rPr>
              <w:t xml:space="preserve">ears </w:t>
            </w:r>
          </w:p>
          <w:p w14:paraId="57059E92" w14:textId="1BE06D1C" w:rsidR="00B973FF" w:rsidRPr="00704380" w:rsidRDefault="00C1387B" w:rsidP="00426BBC">
            <w:pPr>
              <w:spacing w:before="120"/>
              <w:rPr>
                <w:rFonts w:cstheme="minorHAnsi"/>
                <w:bCs/>
                <w:sz w:val="24"/>
                <w:szCs w:val="24"/>
                <w:lang w:val="en-US"/>
              </w:rPr>
            </w:pPr>
            <w:r>
              <w:rPr>
                <w:rFonts w:cstheme="minorHAnsi"/>
                <w:bCs/>
                <w:sz w:val="24"/>
                <w:szCs w:val="24"/>
                <w:lang w:val="en-US"/>
              </w:rPr>
              <w:t xml:space="preserve">Professor John Isaacs </w:t>
            </w:r>
          </w:p>
        </w:tc>
      </w:tr>
      <w:tr w:rsidR="00AA3F43" w:rsidRPr="00AA3F43" w14:paraId="00876459" w14:textId="77777777" w:rsidTr="00DE03FD">
        <w:trPr>
          <w:trHeight w:val="402"/>
        </w:trPr>
        <w:tc>
          <w:tcPr>
            <w:tcW w:w="9782" w:type="dxa"/>
            <w:gridSpan w:val="2"/>
            <w:shd w:val="clear" w:color="auto" w:fill="BDD6EE" w:themeFill="accent1" w:themeFillTint="66"/>
          </w:tcPr>
          <w:p w14:paraId="7D2E9E9A" w14:textId="61F6EC34" w:rsidR="00DE03FD" w:rsidRPr="00AA3F43" w:rsidRDefault="00DE03FD" w:rsidP="00DE03FD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 w:rsidRPr="00AA3F43">
              <w:rPr>
                <w:rFonts w:cstheme="minorHAnsi"/>
                <w:b/>
                <w:bCs/>
                <w:sz w:val="28"/>
                <w:szCs w:val="28"/>
                <w:lang w:val="en-US"/>
              </w:rPr>
              <w:t xml:space="preserve">Session 1: NIHR </w:t>
            </w:r>
            <w:r w:rsidR="00CC423F">
              <w:rPr>
                <w:rFonts w:cstheme="minorHAnsi"/>
                <w:b/>
                <w:bCs/>
                <w:sz w:val="28"/>
                <w:szCs w:val="28"/>
                <w:lang w:val="en-US"/>
              </w:rPr>
              <w:t>G</w:t>
            </w:r>
            <w:r w:rsidR="00B973FF" w:rsidRPr="00AA3F43">
              <w:rPr>
                <w:rFonts w:cstheme="minorHAnsi"/>
                <w:b/>
                <w:bCs/>
                <w:sz w:val="28"/>
                <w:szCs w:val="28"/>
                <w:lang w:val="en-US"/>
              </w:rPr>
              <w:t>rant</w:t>
            </w:r>
            <w:r w:rsidRPr="00AA3F43">
              <w:rPr>
                <w:rFonts w:cstheme="minorHAnsi"/>
                <w:b/>
                <w:bCs/>
                <w:sz w:val="28"/>
                <w:szCs w:val="28"/>
                <w:lang w:val="en-US"/>
              </w:rPr>
              <w:t xml:space="preserve"> </w:t>
            </w:r>
            <w:r w:rsidR="00CC423F">
              <w:rPr>
                <w:rFonts w:cstheme="minorHAnsi"/>
                <w:b/>
                <w:bCs/>
                <w:sz w:val="28"/>
                <w:szCs w:val="28"/>
                <w:lang w:val="en-US"/>
              </w:rPr>
              <w:t>S</w:t>
            </w:r>
            <w:r w:rsidRPr="00AA3F43">
              <w:rPr>
                <w:rFonts w:cstheme="minorHAnsi"/>
                <w:b/>
                <w:bCs/>
                <w:sz w:val="28"/>
                <w:szCs w:val="28"/>
                <w:lang w:val="en-US"/>
              </w:rPr>
              <w:t>uccess</w:t>
            </w:r>
            <w:r w:rsidR="00C1387B">
              <w:rPr>
                <w:rFonts w:cstheme="minorHAnsi"/>
                <w:b/>
                <w:bCs/>
                <w:sz w:val="28"/>
                <w:szCs w:val="28"/>
                <w:lang w:val="en-US"/>
              </w:rPr>
              <w:t xml:space="preserve"> – </w:t>
            </w:r>
            <w:r w:rsidR="00C1387B" w:rsidRPr="00CC423F">
              <w:rPr>
                <w:rFonts w:cstheme="minorHAnsi"/>
                <w:b/>
                <w:bCs/>
                <w:lang w:val="en-US"/>
              </w:rPr>
              <w:t xml:space="preserve">chaired by </w:t>
            </w:r>
            <w:r w:rsidR="00CC423F" w:rsidRPr="00CC423F">
              <w:rPr>
                <w:rFonts w:cstheme="minorHAnsi"/>
                <w:b/>
                <w:bCs/>
                <w:lang w:val="en-US"/>
              </w:rPr>
              <w:t xml:space="preserve">Professor </w:t>
            </w:r>
            <w:r w:rsidR="00C1387B" w:rsidRPr="00CC423F">
              <w:rPr>
                <w:rFonts w:cstheme="minorHAnsi"/>
                <w:b/>
                <w:bCs/>
                <w:lang w:val="en-US"/>
              </w:rPr>
              <w:t>Hamish McAllister-Williams</w:t>
            </w:r>
          </w:p>
        </w:tc>
      </w:tr>
      <w:tr w:rsidR="00AA3F43" w:rsidRPr="00AA3F43" w14:paraId="20272DAF" w14:textId="77777777" w:rsidTr="00F57E4E">
        <w:trPr>
          <w:trHeight w:val="852"/>
        </w:trPr>
        <w:tc>
          <w:tcPr>
            <w:tcW w:w="1702" w:type="dxa"/>
          </w:tcPr>
          <w:p w14:paraId="65215B1C" w14:textId="77777777" w:rsidR="00056BBE" w:rsidRPr="00AA3F43" w:rsidRDefault="004939D7" w:rsidP="004B3F28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AA3F43">
              <w:rPr>
                <w:rFonts w:cstheme="minorHAnsi"/>
                <w:sz w:val="24"/>
                <w:szCs w:val="24"/>
              </w:rPr>
              <w:t>10.</w:t>
            </w:r>
            <w:r w:rsidR="00B973FF" w:rsidRPr="00AA3F43">
              <w:rPr>
                <w:rFonts w:cstheme="minorHAnsi"/>
                <w:sz w:val="24"/>
                <w:szCs w:val="24"/>
              </w:rPr>
              <w:t>25</w:t>
            </w:r>
            <w:r w:rsidRPr="00AA3F43">
              <w:rPr>
                <w:rFonts w:cstheme="minorHAnsi"/>
                <w:sz w:val="24"/>
                <w:szCs w:val="24"/>
              </w:rPr>
              <w:t xml:space="preserve"> – 10.</w:t>
            </w:r>
            <w:r w:rsidR="00BF408E" w:rsidRPr="00AA3F43">
              <w:rPr>
                <w:rFonts w:cstheme="minorHAnsi"/>
                <w:sz w:val="24"/>
                <w:szCs w:val="24"/>
              </w:rPr>
              <w:t>5</w:t>
            </w:r>
            <w:r w:rsidR="00B973FF" w:rsidRPr="00AA3F43">
              <w:rPr>
                <w:rFonts w:cstheme="minorHAnsi"/>
                <w:sz w:val="24"/>
                <w:szCs w:val="24"/>
              </w:rPr>
              <w:t>0</w:t>
            </w:r>
          </w:p>
          <w:p w14:paraId="4BB12487" w14:textId="77777777" w:rsidR="001147D5" w:rsidRPr="00AA3F43" w:rsidRDefault="001147D5" w:rsidP="004B3F28">
            <w:pPr>
              <w:spacing w:before="120"/>
              <w:rPr>
                <w:rFonts w:cstheme="minorHAnsi"/>
                <w:b/>
                <w:bCs/>
                <w:sz w:val="24"/>
                <w:szCs w:val="24"/>
              </w:rPr>
            </w:pPr>
            <w:r w:rsidRPr="00AA3F43">
              <w:rPr>
                <w:rFonts w:cstheme="minorHAnsi"/>
                <w:b/>
                <w:bCs/>
                <w:sz w:val="24"/>
                <w:szCs w:val="24"/>
              </w:rPr>
              <w:t>25 mins</w:t>
            </w:r>
          </w:p>
        </w:tc>
        <w:tc>
          <w:tcPr>
            <w:tcW w:w="8080" w:type="dxa"/>
          </w:tcPr>
          <w:p w14:paraId="65D32ECD" w14:textId="465DC3D5" w:rsidR="00CC7E55" w:rsidRPr="00704380" w:rsidRDefault="002B11B8" w:rsidP="00426BBC">
            <w:pPr>
              <w:spacing w:before="120"/>
              <w:rPr>
                <w:rFonts w:cstheme="minorHAnsi"/>
                <w:sz w:val="24"/>
                <w:szCs w:val="24"/>
                <w:lang w:val="en-US"/>
              </w:rPr>
            </w:pPr>
            <w:r w:rsidRPr="00704380">
              <w:rPr>
                <w:rFonts w:cstheme="minorHAnsi"/>
                <w:sz w:val="24"/>
                <w:szCs w:val="24"/>
                <w:lang w:val="en-US"/>
              </w:rPr>
              <w:t>Prof</w:t>
            </w:r>
            <w:r w:rsidR="00704380" w:rsidRPr="00704380">
              <w:rPr>
                <w:rFonts w:cstheme="minorHAnsi"/>
                <w:sz w:val="24"/>
                <w:szCs w:val="24"/>
                <w:lang w:val="en-US"/>
              </w:rPr>
              <w:t xml:space="preserve">essor </w:t>
            </w:r>
            <w:r w:rsidRPr="00704380">
              <w:rPr>
                <w:rFonts w:cstheme="minorHAnsi"/>
                <w:sz w:val="24"/>
                <w:szCs w:val="24"/>
                <w:lang w:val="en-US"/>
              </w:rPr>
              <w:t xml:space="preserve">Hamish McAllister Williams </w:t>
            </w:r>
            <w:r w:rsidR="003B5770" w:rsidRPr="00704380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</w:p>
          <w:p w14:paraId="71B74D8E" w14:textId="77777777" w:rsidR="00321403" w:rsidRPr="00AA3F43" w:rsidRDefault="00321403" w:rsidP="00426BBC">
            <w:pPr>
              <w:spacing w:before="120"/>
              <w:rPr>
                <w:rFonts w:cstheme="minorHAnsi"/>
                <w:sz w:val="24"/>
                <w:szCs w:val="24"/>
                <w:lang w:val="en-US"/>
              </w:rPr>
            </w:pPr>
            <w:r w:rsidRPr="00AA3F43">
              <w:rPr>
                <w:rFonts w:cstheme="minorHAnsi"/>
                <w:sz w:val="24"/>
                <w:szCs w:val="24"/>
                <w:lang w:val="en-US"/>
              </w:rPr>
              <w:t>Pax-</w:t>
            </w:r>
            <w:r w:rsidR="00805608" w:rsidRPr="00AA3F43">
              <w:rPr>
                <w:rFonts w:cstheme="minorHAnsi"/>
                <w:sz w:val="24"/>
                <w:szCs w:val="24"/>
                <w:lang w:val="en-US"/>
              </w:rPr>
              <w:t xml:space="preserve">BD: </w:t>
            </w:r>
            <w:r w:rsidRPr="00AA3F43">
              <w:rPr>
                <w:rFonts w:cstheme="minorHAnsi"/>
                <w:sz w:val="24"/>
                <w:szCs w:val="24"/>
                <w:lang w:val="en-US"/>
              </w:rPr>
              <w:t xml:space="preserve">A randomised, double-blind, </w:t>
            </w:r>
            <w:r w:rsidR="00DE03FD" w:rsidRPr="00AA3F43">
              <w:rPr>
                <w:rFonts w:cstheme="minorHAnsi"/>
                <w:sz w:val="24"/>
                <w:szCs w:val="24"/>
                <w:lang w:val="en-US"/>
              </w:rPr>
              <w:t>placebo-controlled</w:t>
            </w:r>
            <w:r w:rsidRPr="00AA3F43">
              <w:rPr>
                <w:rFonts w:cstheme="minorHAnsi"/>
                <w:sz w:val="24"/>
                <w:szCs w:val="24"/>
                <w:lang w:val="en-US"/>
              </w:rPr>
              <w:t xml:space="preserve"> trial of pramipexole in addition to mood stabilisers for patients with treatment resistant bipolar depression.</w:t>
            </w:r>
          </w:p>
        </w:tc>
      </w:tr>
      <w:tr w:rsidR="00AA3F43" w:rsidRPr="00AA3F43" w14:paraId="2AB6B082" w14:textId="77777777" w:rsidTr="00F57E4E">
        <w:trPr>
          <w:trHeight w:val="852"/>
        </w:trPr>
        <w:tc>
          <w:tcPr>
            <w:tcW w:w="1702" w:type="dxa"/>
          </w:tcPr>
          <w:p w14:paraId="1A105809" w14:textId="77777777" w:rsidR="002B11B8" w:rsidRPr="00AA3F43" w:rsidRDefault="00591968" w:rsidP="004B3F28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AA3F43">
              <w:rPr>
                <w:rFonts w:cstheme="minorHAnsi"/>
                <w:sz w:val="24"/>
                <w:szCs w:val="24"/>
              </w:rPr>
              <w:t>10.</w:t>
            </w:r>
            <w:r w:rsidR="00BF408E" w:rsidRPr="00AA3F43">
              <w:rPr>
                <w:rFonts w:cstheme="minorHAnsi"/>
                <w:sz w:val="24"/>
                <w:szCs w:val="24"/>
              </w:rPr>
              <w:t>5</w:t>
            </w:r>
            <w:r w:rsidR="00B973FF" w:rsidRPr="00AA3F43">
              <w:rPr>
                <w:rFonts w:cstheme="minorHAnsi"/>
                <w:sz w:val="24"/>
                <w:szCs w:val="24"/>
              </w:rPr>
              <w:t>0</w:t>
            </w:r>
            <w:r w:rsidRPr="00AA3F43">
              <w:rPr>
                <w:rFonts w:cstheme="minorHAnsi"/>
                <w:sz w:val="24"/>
                <w:szCs w:val="24"/>
              </w:rPr>
              <w:t xml:space="preserve"> -1</w:t>
            </w:r>
            <w:r w:rsidR="00BF408E" w:rsidRPr="00AA3F43">
              <w:rPr>
                <w:rFonts w:cstheme="minorHAnsi"/>
                <w:sz w:val="24"/>
                <w:szCs w:val="24"/>
              </w:rPr>
              <w:t>1.</w:t>
            </w:r>
            <w:r w:rsidR="00B973FF" w:rsidRPr="00AA3F43">
              <w:rPr>
                <w:rFonts w:cstheme="minorHAnsi"/>
                <w:sz w:val="24"/>
                <w:szCs w:val="24"/>
              </w:rPr>
              <w:t>15</w:t>
            </w:r>
          </w:p>
          <w:p w14:paraId="000E135C" w14:textId="77777777" w:rsidR="00321403" w:rsidRPr="00AA3F43" w:rsidRDefault="001147D5" w:rsidP="004B3F28">
            <w:pPr>
              <w:spacing w:before="120"/>
              <w:rPr>
                <w:rFonts w:cstheme="minorHAnsi"/>
                <w:b/>
                <w:bCs/>
                <w:sz w:val="24"/>
                <w:szCs w:val="24"/>
              </w:rPr>
            </w:pPr>
            <w:r w:rsidRPr="00AA3F43">
              <w:rPr>
                <w:rFonts w:cstheme="minorHAnsi"/>
                <w:b/>
                <w:bCs/>
                <w:sz w:val="24"/>
                <w:szCs w:val="24"/>
              </w:rPr>
              <w:t>25 mins</w:t>
            </w:r>
          </w:p>
        </w:tc>
        <w:tc>
          <w:tcPr>
            <w:tcW w:w="8080" w:type="dxa"/>
          </w:tcPr>
          <w:p w14:paraId="4A8D463F" w14:textId="77777777" w:rsidR="00321403" w:rsidRDefault="00885663" w:rsidP="00321403">
            <w:pPr>
              <w:spacing w:before="120"/>
              <w:rPr>
                <w:rFonts w:cstheme="minorHAnsi"/>
                <w:sz w:val="24"/>
                <w:szCs w:val="24"/>
                <w:lang w:val="en-US"/>
              </w:rPr>
            </w:pPr>
            <w:r w:rsidRPr="00AA3F43">
              <w:rPr>
                <w:rFonts w:cstheme="minorHAnsi"/>
                <w:sz w:val="24"/>
                <w:szCs w:val="24"/>
                <w:lang w:val="en-US"/>
              </w:rPr>
              <w:t xml:space="preserve">Dr </w:t>
            </w:r>
            <w:r w:rsidR="002B11B8" w:rsidRPr="00AA3F43">
              <w:rPr>
                <w:rFonts w:cstheme="minorHAnsi"/>
                <w:sz w:val="24"/>
                <w:szCs w:val="24"/>
                <w:lang w:val="en-US"/>
              </w:rPr>
              <w:t>Vick</w:t>
            </w:r>
            <w:r w:rsidR="00887B78">
              <w:rPr>
                <w:rFonts w:cstheme="minorHAnsi"/>
                <w:sz w:val="24"/>
                <w:szCs w:val="24"/>
                <w:lang w:val="en-US"/>
              </w:rPr>
              <w:t>i</w:t>
            </w:r>
            <w:r w:rsidR="002B11B8" w:rsidRPr="00AA3F43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r w:rsidR="0058764A" w:rsidRPr="00AA3F43">
              <w:rPr>
                <w:rFonts w:cstheme="minorHAnsi"/>
                <w:sz w:val="24"/>
                <w:szCs w:val="24"/>
                <w:lang w:val="en-US"/>
              </w:rPr>
              <w:t>Graham</w:t>
            </w:r>
            <w:r w:rsidR="00887B78">
              <w:rPr>
                <w:rFonts w:cstheme="minorHAnsi"/>
                <w:sz w:val="24"/>
                <w:szCs w:val="24"/>
                <w:lang w:val="en-US"/>
              </w:rPr>
              <w:t>e</w:t>
            </w:r>
            <w:r w:rsidR="0058764A" w:rsidRPr="00AA3F43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</w:p>
          <w:p w14:paraId="7F7AF284" w14:textId="3829AA12" w:rsidR="00887B78" w:rsidRPr="00887B78" w:rsidRDefault="00887B78" w:rsidP="00321403">
            <w:pPr>
              <w:spacing w:before="120"/>
              <w:rPr>
                <w:rFonts w:cstheme="minorHAnsi"/>
                <w:sz w:val="24"/>
                <w:szCs w:val="24"/>
                <w:lang w:val="en-US"/>
              </w:rPr>
            </w:pPr>
            <w:r w:rsidRPr="00887B78">
              <w:rPr>
                <w:rFonts w:cstheme="minorHAnsi"/>
                <w:sz w:val="24"/>
                <w:szCs w:val="24"/>
                <w:lang w:val="en-US"/>
              </w:rPr>
              <w:t>Understanding Repetitive Behaviours: A randomised controlled trial of a parent group intervention to support parents to recognise understand and respond to their autistic children's impactful repetitive behaviours</w:t>
            </w:r>
          </w:p>
        </w:tc>
      </w:tr>
      <w:tr w:rsidR="00AA3F43" w:rsidRPr="00AA3F43" w14:paraId="0BA3A784" w14:textId="77777777" w:rsidTr="00F57E4E">
        <w:trPr>
          <w:trHeight w:val="852"/>
        </w:trPr>
        <w:tc>
          <w:tcPr>
            <w:tcW w:w="1702" w:type="dxa"/>
          </w:tcPr>
          <w:p w14:paraId="3D9E3D20" w14:textId="77777777" w:rsidR="002B11B8" w:rsidRPr="00AA3F43" w:rsidRDefault="00591968" w:rsidP="004B3F28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AA3F43">
              <w:rPr>
                <w:rFonts w:cstheme="minorHAnsi"/>
                <w:sz w:val="24"/>
                <w:szCs w:val="24"/>
              </w:rPr>
              <w:t>1</w:t>
            </w:r>
            <w:r w:rsidR="00BF408E" w:rsidRPr="00AA3F43">
              <w:rPr>
                <w:rFonts w:cstheme="minorHAnsi"/>
                <w:sz w:val="24"/>
                <w:szCs w:val="24"/>
              </w:rPr>
              <w:t>1.</w:t>
            </w:r>
            <w:r w:rsidR="00B973FF" w:rsidRPr="00AA3F43">
              <w:rPr>
                <w:rFonts w:cstheme="minorHAnsi"/>
                <w:sz w:val="24"/>
                <w:szCs w:val="24"/>
              </w:rPr>
              <w:t>15</w:t>
            </w:r>
            <w:r w:rsidR="00BF408E" w:rsidRPr="00AA3F43">
              <w:rPr>
                <w:rFonts w:cstheme="minorHAnsi"/>
                <w:sz w:val="24"/>
                <w:szCs w:val="24"/>
              </w:rPr>
              <w:t>-11.3</w:t>
            </w:r>
            <w:r w:rsidR="00B973FF" w:rsidRPr="00AA3F43">
              <w:rPr>
                <w:rFonts w:cstheme="minorHAnsi"/>
                <w:sz w:val="24"/>
                <w:szCs w:val="24"/>
              </w:rPr>
              <w:t>0</w:t>
            </w:r>
          </w:p>
          <w:p w14:paraId="7A9BBC8E" w14:textId="77777777" w:rsidR="001147D5" w:rsidRPr="00AA3F43" w:rsidRDefault="00B973FF" w:rsidP="004B3F28">
            <w:pPr>
              <w:spacing w:before="120"/>
              <w:rPr>
                <w:rFonts w:cstheme="minorHAnsi"/>
                <w:b/>
                <w:bCs/>
                <w:sz w:val="24"/>
                <w:szCs w:val="24"/>
              </w:rPr>
            </w:pPr>
            <w:r w:rsidRPr="00AA3F43">
              <w:rPr>
                <w:rFonts w:cstheme="minorHAnsi"/>
                <w:b/>
                <w:bCs/>
                <w:sz w:val="24"/>
                <w:szCs w:val="24"/>
              </w:rPr>
              <w:t>15 mins</w:t>
            </w:r>
          </w:p>
        </w:tc>
        <w:tc>
          <w:tcPr>
            <w:tcW w:w="8080" w:type="dxa"/>
          </w:tcPr>
          <w:p w14:paraId="015F1D46" w14:textId="77777777" w:rsidR="00F55E58" w:rsidRDefault="00F55E58" w:rsidP="00426BBC">
            <w:pPr>
              <w:spacing w:before="120"/>
              <w:rPr>
                <w:rFonts w:cstheme="minorHAnsi"/>
                <w:sz w:val="24"/>
                <w:szCs w:val="24"/>
                <w:lang w:val="en-US"/>
              </w:rPr>
            </w:pPr>
            <w:r w:rsidRPr="00F55E58">
              <w:rPr>
                <w:rFonts w:cstheme="minorHAnsi"/>
                <w:sz w:val="24"/>
                <w:szCs w:val="24"/>
                <w:lang w:val="en-US"/>
              </w:rPr>
              <w:t xml:space="preserve">Professor John-Paul Taylor </w:t>
            </w:r>
          </w:p>
          <w:p w14:paraId="439D7BD0" w14:textId="75F34D09" w:rsidR="002B11B8" w:rsidRPr="00AA3F43" w:rsidRDefault="00885663" w:rsidP="00426BBC">
            <w:pPr>
              <w:spacing w:before="120"/>
              <w:rPr>
                <w:rFonts w:cstheme="minorHAnsi"/>
                <w:sz w:val="24"/>
                <w:szCs w:val="24"/>
                <w:highlight w:val="yellow"/>
                <w:lang w:val="en-US"/>
              </w:rPr>
            </w:pPr>
            <w:r w:rsidRPr="00AA3F43">
              <w:rPr>
                <w:rFonts w:cstheme="minorHAnsi"/>
                <w:sz w:val="24"/>
                <w:szCs w:val="24"/>
                <w:lang w:val="en-US"/>
              </w:rPr>
              <w:t>COBALT</w:t>
            </w:r>
            <w:r w:rsidR="0090307E">
              <w:rPr>
                <w:rFonts w:cstheme="minorHAnsi"/>
                <w:sz w:val="24"/>
                <w:szCs w:val="24"/>
                <w:lang w:val="en-US"/>
              </w:rPr>
              <w:t xml:space="preserve">: </w:t>
            </w:r>
            <w:r w:rsidRPr="00AA3F43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r w:rsidR="0090307E" w:rsidRPr="0090307E">
              <w:rPr>
                <w:rFonts w:cstheme="minorHAnsi"/>
                <w:sz w:val="24"/>
                <w:szCs w:val="24"/>
                <w:lang w:val="en-US"/>
              </w:rPr>
              <w:t xml:space="preserve">COmBining memantine And cholinesterase inhibitors in Lewy body dementia Treatment trial </w:t>
            </w:r>
            <w:r w:rsidRPr="00AA3F43">
              <w:rPr>
                <w:rFonts w:cstheme="minorHAnsi"/>
                <w:sz w:val="24"/>
                <w:szCs w:val="24"/>
                <w:lang w:val="en-US"/>
              </w:rPr>
              <w:t xml:space="preserve">and Lewy Body Dementia </w:t>
            </w:r>
            <w:r w:rsidR="0090307E">
              <w:rPr>
                <w:rFonts w:cstheme="minorHAnsi"/>
                <w:sz w:val="24"/>
                <w:szCs w:val="24"/>
                <w:lang w:val="en-US"/>
              </w:rPr>
              <w:t>Trials</w:t>
            </w:r>
          </w:p>
        </w:tc>
      </w:tr>
      <w:tr w:rsidR="00AA3F43" w:rsidRPr="00AA3F43" w14:paraId="42EF56BC" w14:textId="77777777" w:rsidTr="00F57E4E">
        <w:tc>
          <w:tcPr>
            <w:tcW w:w="1702" w:type="dxa"/>
          </w:tcPr>
          <w:p w14:paraId="205E3B56" w14:textId="77777777" w:rsidR="005F7FA2" w:rsidRPr="00AA3F43" w:rsidRDefault="00D83A27" w:rsidP="004B3F28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AA3F43">
              <w:rPr>
                <w:rFonts w:cstheme="minorHAnsi"/>
                <w:sz w:val="24"/>
                <w:szCs w:val="24"/>
              </w:rPr>
              <w:t>1</w:t>
            </w:r>
            <w:r w:rsidR="00186E80" w:rsidRPr="00AA3F43">
              <w:rPr>
                <w:rFonts w:cstheme="minorHAnsi"/>
                <w:sz w:val="24"/>
                <w:szCs w:val="24"/>
              </w:rPr>
              <w:t>1</w:t>
            </w:r>
            <w:r w:rsidR="000B4FBB" w:rsidRPr="00AA3F43">
              <w:rPr>
                <w:rFonts w:cstheme="minorHAnsi"/>
                <w:sz w:val="24"/>
                <w:szCs w:val="24"/>
              </w:rPr>
              <w:t>:</w:t>
            </w:r>
            <w:r w:rsidR="00DE03FD" w:rsidRPr="00AA3F43">
              <w:rPr>
                <w:rFonts w:cstheme="minorHAnsi"/>
                <w:sz w:val="24"/>
                <w:szCs w:val="24"/>
              </w:rPr>
              <w:t>3</w:t>
            </w:r>
            <w:r w:rsidR="00B973FF" w:rsidRPr="00AA3F43">
              <w:rPr>
                <w:rFonts w:cstheme="minorHAnsi"/>
                <w:sz w:val="24"/>
                <w:szCs w:val="24"/>
              </w:rPr>
              <w:t>0</w:t>
            </w:r>
            <w:r w:rsidR="005E24FD" w:rsidRPr="00AA3F43">
              <w:rPr>
                <w:rFonts w:cstheme="minorHAnsi"/>
                <w:sz w:val="24"/>
                <w:szCs w:val="24"/>
              </w:rPr>
              <w:t xml:space="preserve">– </w:t>
            </w:r>
            <w:r w:rsidR="00624031" w:rsidRPr="00AA3F43">
              <w:rPr>
                <w:rFonts w:cstheme="minorHAnsi"/>
                <w:sz w:val="24"/>
                <w:szCs w:val="24"/>
              </w:rPr>
              <w:t>11.</w:t>
            </w:r>
            <w:r w:rsidR="001A190F" w:rsidRPr="00AA3F43">
              <w:rPr>
                <w:rFonts w:cstheme="minorHAnsi"/>
                <w:sz w:val="24"/>
                <w:szCs w:val="24"/>
              </w:rPr>
              <w:t>45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5A17178D" w14:textId="707A8FE5" w:rsidR="005F7FA2" w:rsidRPr="0087294F" w:rsidRDefault="0055667B" w:rsidP="004B3F28">
            <w:pPr>
              <w:spacing w:before="120"/>
              <w:rPr>
                <w:rFonts w:cstheme="minorHAnsi"/>
                <w:b/>
                <w:bCs/>
                <w:i/>
                <w:sz w:val="24"/>
                <w:szCs w:val="24"/>
              </w:rPr>
            </w:pPr>
            <w:r w:rsidRPr="0087294F">
              <w:rPr>
                <w:rFonts w:cstheme="minorHAnsi"/>
                <w:b/>
                <w:bCs/>
                <w:sz w:val="24"/>
                <w:szCs w:val="24"/>
              </w:rPr>
              <w:t>Break</w:t>
            </w:r>
            <w:r w:rsidR="0087294F" w:rsidRPr="0087294F">
              <w:rPr>
                <w:rFonts w:cstheme="minorHAnsi"/>
                <w:b/>
                <w:bCs/>
                <w:sz w:val="24"/>
                <w:szCs w:val="24"/>
              </w:rPr>
              <w:t xml:space="preserve"> with refreshments (poster</w:t>
            </w:r>
            <w:r w:rsidR="00CC423F">
              <w:rPr>
                <w:rFonts w:cstheme="minorHAnsi"/>
                <w:b/>
                <w:bCs/>
                <w:sz w:val="24"/>
                <w:szCs w:val="24"/>
              </w:rPr>
              <w:t>s</w:t>
            </w:r>
            <w:r w:rsidR="0087294F" w:rsidRPr="0087294F">
              <w:rPr>
                <w:rFonts w:cstheme="minorHAnsi"/>
                <w:b/>
                <w:bCs/>
                <w:sz w:val="24"/>
                <w:szCs w:val="24"/>
              </w:rPr>
              <w:t xml:space="preserve"> and stalls) </w:t>
            </w:r>
            <w:r w:rsidRPr="0087294F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A3F43" w:rsidRPr="00AA3F43" w14:paraId="4EAFA55A" w14:textId="77777777" w:rsidTr="00DE03FD">
        <w:tc>
          <w:tcPr>
            <w:tcW w:w="9782" w:type="dxa"/>
            <w:gridSpan w:val="2"/>
            <w:shd w:val="clear" w:color="auto" w:fill="BDD6EE" w:themeFill="accent1" w:themeFillTint="66"/>
          </w:tcPr>
          <w:p w14:paraId="48BB260D" w14:textId="2F8AB335" w:rsidR="00DE03FD" w:rsidRPr="00AA3F43" w:rsidRDefault="00DE03FD" w:rsidP="004B3F28">
            <w:pPr>
              <w:spacing w:before="120"/>
              <w:rPr>
                <w:rFonts w:cstheme="minorHAnsi"/>
                <w:b/>
                <w:sz w:val="24"/>
                <w:szCs w:val="24"/>
                <w:lang w:val="en-US"/>
              </w:rPr>
            </w:pPr>
            <w:bookmarkStart w:id="1" w:name="_Hlk136441826"/>
            <w:r w:rsidRPr="00AA3F43">
              <w:rPr>
                <w:rFonts w:cstheme="minorHAnsi"/>
                <w:b/>
                <w:sz w:val="28"/>
                <w:szCs w:val="28"/>
                <w:lang w:val="en-US"/>
              </w:rPr>
              <w:t xml:space="preserve">Session 2: </w:t>
            </w:r>
            <w:r w:rsidR="00B973FF" w:rsidRPr="00AA3F43">
              <w:rPr>
                <w:rFonts w:cstheme="minorHAnsi"/>
                <w:b/>
                <w:sz w:val="28"/>
                <w:szCs w:val="28"/>
                <w:lang w:val="en-US"/>
              </w:rPr>
              <w:t>R&amp;I Strategy</w:t>
            </w:r>
            <w:r w:rsidR="001C5431" w:rsidRPr="00AA3F43">
              <w:rPr>
                <w:rFonts w:cstheme="minorHAnsi"/>
                <w:b/>
                <w:sz w:val="28"/>
                <w:szCs w:val="28"/>
                <w:lang w:val="en-US"/>
              </w:rPr>
              <w:t xml:space="preserve"> </w:t>
            </w:r>
            <w:r w:rsidR="00AA3F43">
              <w:rPr>
                <w:rFonts w:cstheme="minorHAnsi"/>
                <w:b/>
                <w:sz w:val="28"/>
                <w:szCs w:val="28"/>
                <w:lang w:val="en-US"/>
              </w:rPr>
              <w:t xml:space="preserve">- </w:t>
            </w:r>
            <w:r w:rsidR="00CC423F">
              <w:rPr>
                <w:rFonts w:cstheme="minorHAnsi"/>
                <w:b/>
                <w:sz w:val="28"/>
                <w:szCs w:val="28"/>
                <w:lang w:val="en-US"/>
              </w:rPr>
              <w:t>N</w:t>
            </w:r>
            <w:r w:rsidR="0087294F">
              <w:rPr>
                <w:rFonts w:cstheme="minorHAnsi"/>
                <w:b/>
                <w:sz w:val="28"/>
                <w:szCs w:val="28"/>
                <w:lang w:val="en-US"/>
              </w:rPr>
              <w:t xml:space="preserve">ew </w:t>
            </w:r>
            <w:r w:rsidR="00CC423F">
              <w:rPr>
                <w:rFonts w:cstheme="minorHAnsi"/>
                <w:b/>
                <w:sz w:val="28"/>
                <w:szCs w:val="28"/>
                <w:lang w:val="en-US"/>
              </w:rPr>
              <w:t>I</w:t>
            </w:r>
            <w:r w:rsidR="00AA3F43" w:rsidRPr="00AA3F43">
              <w:rPr>
                <w:rFonts w:cstheme="minorHAnsi"/>
                <w:b/>
                <w:sz w:val="28"/>
                <w:szCs w:val="28"/>
              </w:rPr>
              <w:t>nitiatives in</w:t>
            </w:r>
            <w:r w:rsidR="00AA3F43">
              <w:rPr>
                <w:rFonts w:cstheme="minorHAnsi"/>
                <w:b/>
                <w:sz w:val="28"/>
                <w:szCs w:val="28"/>
              </w:rPr>
              <w:t xml:space="preserve"> </w:t>
            </w:r>
            <w:r w:rsidR="00CC423F">
              <w:rPr>
                <w:rFonts w:cstheme="minorHAnsi"/>
                <w:b/>
                <w:sz w:val="28"/>
                <w:szCs w:val="28"/>
              </w:rPr>
              <w:t>R</w:t>
            </w:r>
            <w:r w:rsidR="00AA3F43" w:rsidRPr="00AA3F43">
              <w:rPr>
                <w:rFonts w:cstheme="minorHAnsi"/>
                <w:b/>
                <w:sz w:val="28"/>
                <w:szCs w:val="28"/>
              </w:rPr>
              <w:t>esearch</w:t>
            </w:r>
            <w:r w:rsidR="00C1387B">
              <w:rPr>
                <w:rFonts w:cstheme="minorHAnsi"/>
                <w:b/>
                <w:sz w:val="28"/>
                <w:szCs w:val="28"/>
              </w:rPr>
              <w:t xml:space="preserve"> – </w:t>
            </w:r>
            <w:r w:rsidR="00C1387B" w:rsidRPr="00CC423F">
              <w:rPr>
                <w:rFonts w:cstheme="minorHAnsi"/>
                <w:b/>
              </w:rPr>
              <w:t>chaired by Guy Emery</w:t>
            </w:r>
          </w:p>
        </w:tc>
      </w:tr>
      <w:bookmarkEnd w:id="1"/>
      <w:tr w:rsidR="00AA3F43" w:rsidRPr="00AA3F43" w14:paraId="02D56ED9" w14:textId="77777777" w:rsidTr="00F57E4E">
        <w:tc>
          <w:tcPr>
            <w:tcW w:w="1702" w:type="dxa"/>
          </w:tcPr>
          <w:p w14:paraId="4367455D" w14:textId="77777777" w:rsidR="00056BBE" w:rsidRPr="00AA3F43" w:rsidRDefault="00624031" w:rsidP="004B3F28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AA3F43">
              <w:rPr>
                <w:rFonts w:cstheme="minorHAnsi"/>
                <w:sz w:val="24"/>
                <w:szCs w:val="24"/>
              </w:rPr>
              <w:t>11.</w:t>
            </w:r>
            <w:r w:rsidR="00BF408E" w:rsidRPr="00AA3F43">
              <w:rPr>
                <w:rFonts w:cstheme="minorHAnsi"/>
                <w:sz w:val="24"/>
                <w:szCs w:val="24"/>
              </w:rPr>
              <w:t>45</w:t>
            </w:r>
            <w:r w:rsidRPr="00AA3F43">
              <w:rPr>
                <w:rFonts w:cstheme="minorHAnsi"/>
                <w:sz w:val="24"/>
                <w:szCs w:val="24"/>
              </w:rPr>
              <w:t xml:space="preserve"> – 12.</w:t>
            </w:r>
            <w:r w:rsidR="00B973FF" w:rsidRPr="00AA3F43">
              <w:rPr>
                <w:rFonts w:cstheme="minorHAnsi"/>
                <w:sz w:val="24"/>
                <w:szCs w:val="24"/>
              </w:rPr>
              <w:t>00</w:t>
            </w:r>
          </w:p>
          <w:p w14:paraId="6BDCC831" w14:textId="77777777" w:rsidR="001147D5" w:rsidRPr="00B5345F" w:rsidRDefault="00B973FF" w:rsidP="004B3F28">
            <w:pPr>
              <w:spacing w:before="120"/>
              <w:rPr>
                <w:rFonts w:cstheme="minorHAnsi"/>
                <w:b/>
                <w:bCs/>
                <w:sz w:val="24"/>
                <w:szCs w:val="24"/>
              </w:rPr>
            </w:pPr>
            <w:r w:rsidRPr="00B5345F">
              <w:rPr>
                <w:rFonts w:cstheme="minorHAnsi"/>
                <w:b/>
                <w:bCs/>
                <w:sz w:val="24"/>
                <w:szCs w:val="24"/>
              </w:rPr>
              <w:lastRenderedPageBreak/>
              <w:t>15</w:t>
            </w:r>
            <w:r w:rsidR="001147D5" w:rsidRPr="00B5345F">
              <w:rPr>
                <w:rFonts w:cstheme="minorHAnsi"/>
                <w:b/>
                <w:bCs/>
                <w:sz w:val="24"/>
                <w:szCs w:val="24"/>
              </w:rPr>
              <w:t xml:space="preserve"> mins</w:t>
            </w:r>
          </w:p>
        </w:tc>
        <w:tc>
          <w:tcPr>
            <w:tcW w:w="8080" w:type="dxa"/>
          </w:tcPr>
          <w:p w14:paraId="0FF8DD9D" w14:textId="5E5A7447" w:rsidR="004B3F28" w:rsidRPr="00AA3F43" w:rsidRDefault="00B973FF" w:rsidP="00805608">
            <w:pPr>
              <w:spacing w:before="120"/>
              <w:rPr>
                <w:rFonts w:cstheme="minorHAnsi"/>
                <w:sz w:val="24"/>
                <w:szCs w:val="24"/>
                <w:lang w:val="en-US"/>
              </w:rPr>
            </w:pPr>
            <w:r w:rsidRPr="00AA3F43">
              <w:rPr>
                <w:rFonts w:cstheme="minorHAnsi"/>
                <w:sz w:val="24"/>
                <w:szCs w:val="24"/>
                <w:lang w:val="en-US"/>
              </w:rPr>
              <w:lastRenderedPageBreak/>
              <w:t xml:space="preserve">Simon Douglas, </w:t>
            </w:r>
            <w:r w:rsidR="0090307E">
              <w:rPr>
                <w:rFonts w:cstheme="minorHAnsi"/>
                <w:sz w:val="24"/>
                <w:szCs w:val="24"/>
                <w:lang w:val="en-US"/>
              </w:rPr>
              <w:t xml:space="preserve">Professor </w:t>
            </w:r>
            <w:r w:rsidRPr="00AA3F43">
              <w:rPr>
                <w:rFonts w:cstheme="minorHAnsi"/>
                <w:sz w:val="24"/>
                <w:szCs w:val="24"/>
                <w:lang w:val="en-US"/>
              </w:rPr>
              <w:t>Hamish McAllister-Williams</w:t>
            </w:r>
          </w:p>
          <w:p w14:paraId="595A9365" w14:textId="70051998" w:rsidR="00805608" w:rsidRPr="00AA3F43" w:rsidRDefault="00F55E58" w:rsidP="00805608">
            <w:pPr>
              <w:spacing w:before="120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lastRenderedPageBreak/>
              <w:t xml:space="preserve">Research and Innovation Strategy </w:t>
            </w:r>
          </w:p>
        </w:tc>
      </w:tr>
      <w:tr w:rsidR="00B63A1D" w:rsidRPr="00AA3F43" w14:paraId="0458EC8A" w14:textId="77777777" w:rsidTr="004C3656">
        <w:tc>
          <w:tcPr>
            <w:tcW w:w="1702" w:type="dxa"/>
          </w:tcPr>
          <w:p w14:paraId="05550F96" w14:textId="49B1AE3E" w:rsidR="00B63A1D" w:rsidRPr="00B5345F" w:rsidRDefault="00B63A1D" w:rsidP="004C3656">
            <w:pPr>
              <w:spacing w:before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 xml:space="preserve">12:00 </w:t>
            </w:r>
            <w:r w:rsidRPr="00B5345F">
              <w:rPr>
                <w:rFonts w:cstheme="minorHAnsi"/>
                <w:sz w:val="24"/>
                <w:szCs w:val="24"/>
              </w:rPr>
              <w:t>-</w:t>
            </w:r>
            <w:r>
              <w:rPr>
                <w:rFonts w:cstheme="minorHAnsi"/>
                <w:sz w:val="24"/>
                <w:szCs w:val="24"/>
              </w:rPr>
              <w:t>12:15</w:t>
            </w:r>
          </w:p>
          <w:p w14:paraId="2B438DCA" w14:textId="77777777" w:rsidR="00B63A1D" w:rsidRPr="00B5345F" w:rsidRDefault="00B63A1D" w:rsidP="004C3656">
            <w:pPr>
              <w:spacing w:before="120"/>
              <w:rPr>
                <w:rFonts w:cstheme="minorHAnsi"/>
                <w:b/>
                <w:bCs/>
                <w:sz w:val="24"/>
                <w:szCs w:val="24"/>
              </w:rPr>
            </w:pPr>
            <w:r w:rsidRPr="00B5345F">
              <w:rPr>
                <w:rFonts w:cstheme="minorHAnsi"/>
                <w:b/>
                <w:bCs/>
                <w:sz w:val="24"/>
                <w:szCs w:val="24"/>
              </w:rPr>
              <w:t>15 mins</w:t>
            </w:r>
          </w:p>
        </w:tc>
        <w:tc>
          <w:tcPr>
            <w:tcW w:w="8080" w:type="dxa"/>
          </w:tcPr>
          <w:p w14:paraId="59A33CDF" w14:textId="77777777" w:rsidR="00B63A1D" w:rsidRDefault="00B63A1D" w:rsidP="004C3656">
            <w:pPr>
              <w:spacing w:before="120"/>
              <w:rPr>
                <w:rFonts w:cstheme="minorHAnsi"/>
                <w:sz w:val="24"/>
                <w:szCs w:val="24"/>
                <w:lang w:val="en-US"/>
              </w:rPr>
            </w:pPr>
            <w:r w:rsidRPr="00F55E58">
              <w:rPr>
                <w:rFonts w:cstheme="minorHAnsi"/>
                <w:sz w:val="24"/>
                <w:szCs w:val="24"/>
                <w:lang w:val="en-US"/>
              </w:rPr>
              <w:t xml:space="preserve">Dr Mourad Wahba </w:t>
            </w:r>
          </w:p>
          <w:p w14:paraId="66632395" w14:textId="77777777" w:rsidR="00B63A1D" w:rsidRPr="00AA3F43" w:rsidRDefault="00B63A1D" w:rsidP="004C3656">
            <w:pPr>
              <w:spacing w:before="120"/>
              <w:rPr>
                <w:rFonts w:cstheme="minorHAnsi"/>
                <w:sz w:val="24"/>
                <w:szCs w:val="24"/>
                <w:lang w:val="en-US"/>
              </w:rPr>
            </w:pPr>
            <w:r w:rsidRPr="00AA3F43">
              <w:rPr>
                <w:rFonts w:cstheme="minorHAnsi"/>
                <w:sz w:val="24"/>
                <w:szCs w:val="24"/>
                <w:lang w:val="en-US"/>
              </w:rPr>
              <w:t xml:space="preserve">CAPE Clinics: A new initiative for research recruitment </w:t>
            </w:r>
          </w:p>
        </w:tc>
      </w:tr>
      <w:tr w:rsidR="00B63A1D" w:rsidRPr="00AA3F43" w14:paraId="54B67426" w14:textId="77777777" w:rsidTr="004C3656">
        <w:tc>
          <w:tcPr>
            <w:tcW w:w="1702" w:type="dxa"/>
          </w:tcPr>
          <w:p w14:paraId="627722B4" w14:textId="77B634A9" w:rsidR="00B63A1D" w:rsidRPr="00B5345F" w:rsidRDefault="00B63A1D" w:rsidP="004C3656">
            <w:pPr>
              <w:spacing w:before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12:15 </w:t>
            </w:r>
            <w:r w:rsidRPr="00B5345F">
              <w:rPr>
                <w:rFonts w:cstheme="minorHAnsi"/>
                <w:sz w:val="24"/>
                <w:szCs w:val="24"/>
              </w:rPr>
              <w:t>-</w:t>
            </w:r>
            <w:r>
              <w:rPr>
                <w:rFonts w:cstheme="minorHAnsi"/>
                <w:sz w:val="24"/>
                <w:szCs w:val="24"/>
              </w:rPr>
              <w:t>12:40</w:t>
            </w:r>
          </w:p>
          <w:p w14:paraId="0F7B328E" w14:textId="77777777" w:rsidR="00B63A1D" w:rsidRPr="00B5345F" w:rsidRDefault="00B63A1D" w:rsidP="004C3656">
            <w:pPr>
              <w:spacing w:before="120"/>
              <w:rPr>
                <w:rFonts w:cstheme="minorHAnsi"/>
                <w:b/>
                <w:bCs/>
                <w:sz w:val="24"/>
                <w:szCs w:val="24"/>
              </w:rPr>
            </w:pPr>
            <w:r w:rsidRPr="00B5345F">
              <w:rPr>
                <w:rFonts w:cstheme="minorHAnsi"/>
                <w:b/>
                <w:bCs/>
                <w:sz w:val="24"/>
                <w:szCs w:val="24"/>
              </w:rPr>
              <w:t>25 mins</w:t>
            </w:r>
          </w:p>
        </w:tc>
        <w:tc>
          <w:tcPr>
            <w:tcW w:w="8080" w:type="dxa"/>
          </w:tcPr>
          <w:p w14:paraId="044F18ED" w14:textId="5A237BA8" w:rsidR="00B63A1D" w:rsidRDefault="00B63A1D" w:rsidP="004C3656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AA3F43">
              <w:rPr>
                <w:rFonts w:cstheme="minorHAnsi"/>
                <w:sz w:val="24"/>
                <w:szCs w:val="24"/>
              </w:rPr>
              <w:t xml:space="preserve">AKRIVIA </w:t>
            </w:r>
            <w:r w:rsidR="00C16A00">
              <w:rPr>
                <w:rFonts w:cstheme="minorHAnsi"/>
                <w:sz w:val="24"/>
                <w:szCs w:val="24"/>
              </w:rPr>
              <w:t xml:space="preserve"> </w:t>
            </w:r>
            <w:r w:rsidR="0090307E">
              <w:rPr>
                <w:rFonts w:cstheme="minorHAnsi"/>
                <w:sz w:val="24"/>
                <w:szCs w:val="24"/>
              </w:rPr>
              <w:t xml:space="preserve">- </w:t>
            </w:r>
            <w:r w:rsidR="00C84248">
              <w:rPr>
                <w:rFonts w:cstheme="minorHAnsi"/>
                <w:sz w:val="24"/>
                <w:szCs w:val="24"/>
              </w:rPr>
              <w:t>Benajamin Fell</w:t>
            </w:r>
          </w:p>
          <w:p w14:paraId="697BFD6F" w14:textId="77777777" w:rsidR="00B63A1D" w:rsidRPr="00AA3F43" w:rsidRDefault="00B63A1D" w:rsidP="004C3656">
            <w:pPr>
              <w:spacing w:before="120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</w:rPr>
              <w:t>T</w:t>
            </w:r>
            <w:r w:rsidRPr="00AA3F43">
              <w:rPr>
                <w:rFonts w:cstheme="minorHAnsi"/>
                <w:sz w:val="24"/>
                <w:szCs w:val="24"/>
              </w:rPr>
              <w:t>he use of C</w:t>
            </w:r>
            <w:r>
              <w:rPr>
                <w:rFonts w:cstheme="minorHAnsi"/>
                <w:sz w:val="24"/>
                <w:szCs w:val="24"/>
              </w:rPr>
              <w:t xml:space="preserve">linical </w:t>
            </w:r>
            <w:r w:rsidRPr="00AA3F43">
              <w:rPr>
                <w:rFonts w:cstheme="minorHAnsi"/>
                <w:sz w:val="24"/>
                <w:szCs w:val="24"/>
              </w:rPr>
              <w:t>R</w:t>
            </w:r>
            <w:r>
              <w:rPr>
                <w:rFonts w:cstheme="minorHAnsi"/>
                <w:sz w:val="24"/>
                <w:szCs w:val="24"/>
              </w:rPr>
              <w:t xml:space="preserve">esearch </w:t>
            </w:r>
            <w:r w:rsidRPr="00AA3F43">
              <w:rPr>
                <w:rFonts w:cstheme="minorHAnsi"/>
                <w:sz w:val="24"/>
                <w:szCs w:val="24"/>
              </w:rPr>
              <w:t>I</w:t>
            </w:r>
            <w:r>
              <w:rPr>
                <w:rFonts w:cstheme="minorHAnsi"/>
                <w:sz w:val="24"/>
                <w:szCs w:val="24"/>
              </w:rPr>
              <w:t xml:space="preserve">nteractive </w:t>
            </w:r>
            <w:r w:rsidRPr="00AA3F43">
              <w:rPr>
                <w:rFonts w:cstheme="minorHAnsi"/>
                <w:sz w:val="24"/>
                <w:szCs w:val="24"/>
              </w:rPr>
              <w:t>S</w:t>
            </w:r>
            <w:r>
              <w:rPr>
                <w:rFonts w:cstheme="minorHAnsi"/>
                <w:sz w:val="24"/>
                <w:szCs w:val="24"/>
              </w:rPr>
              <w:t>earch (CRIS)</w:t>
            </w:r>
            <w:r w:rsidRPr="00AA3F43">
              <w:rPr>
                <w:rFonts w:cstheme="minorHAnsi"/>
                <w:sz w:val="24"/>
                <w:szCs w:val="24"/>
              </w:rPr>
              <w:t xml:space="preserve"> within CNTW</w:t>
            </w:r>
          </w:p>
        </w:tc>
      </w:tr>
      <w:tr w:rsidR="00035E0F" w:rsidRPr="00AA3F43" w14:paraId="37A163AD" w14:textId="77777777" w:rsidTr="004C3656">
        <w:tc>
          <w:tcPr>
            <w:tcW w:w="1702" w:type="dxa"/>
            <w:tcBorders>
              <w:bottom w:val="nil"/>
            </w:tcBorders>
          </w:tcPr>
          <w:p w14:paraId="3D7F5CDD" w14:textId="457E8FA3" w:rsidR="00035E0F" w:rsidRPr="00B5345F" w:rsidRDefault="00035E0F" w:rsidP="004C3656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B5345F">
              <w:rPr>
                <w:rFonts w:cstheme="minorHAnsi"/>
                <w:sz w:val="24"/>
                <w:szCs w:val="24"/>
              </w:rPr>
              <w:t>1</w:t>
            </w:r>
            <w:r>
              <w:rPr>
                <w:rFonts w:cstheme="minorHAnsi"/>
                <w:sz w:val="24"/>
                <w:szCs w:val="24"/>
              </w:rPr>
              <w:t xml:space="preserve">2.40 </w:t>
            </w:r>
            <w:r w:rsidRPr="00B5345F">
              <w:rPr>
                <w:rFonts w:cstheme="minorHAnsi"/>
                <w:sz w:val="24"/>
                <w:szCs w:val="24"/>
              </w:rPr>
              <w:t>-1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B5345F">
              <w:rPr>
                <w:rFonts w:cstheme="minorHAnsi"/>
                <w:sz w:val="24"/>
                <w:szCs w:val="24"/>
              </w:rPr>
              <w:t>:</w:t>
            </w:r>
            <w:r>
              <w:rPr>
                <w:rFonts w:cstheme="minorHAnsi"/>
                <w:sz w:val="24"/>
                <w:szCs w:val="24"/>
              </w:rPr>
              <w:t>40</w:t>
            </w:r>
          </w:p>
          <w:p w14:paraId="5A1A4D0C" w14:textId="5F3F373C" w:rsidR="00035E0F" w:rsidRPr="00B5345F" w:rsidRDefault="002F5EC9" w:rsidP="004C3656">
            <w:pPr>
              <w:spacing w:before="12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60</w:t>
            </w:r>
            <w:r w:rsidR="00035E0F" w:rsidRPr="00B5345F">
              <w:rPr>
                <w:rFonts w:cstheme="minorHAnsi"/>
                <w:b/>
                <w:bCs/>
                <w:sz w:val="24"/>
                <w:szCs w:val="24"/>
              </w:rPr>
              <w:t xml:space="preserve"> mins</w:t>
            </w:r>
          </w:p>
        </w:tc>
        <w:tc>
          <w:tcPr>
            <w:tcW w:w="8080" w:type="dxa"/>
            <w:tcBorders>
              <w:bottom w:val="nil"/>
            </w:tcBorders>
            <w:shd w:val="clear" w:color="auto" w:fill="D9D9D9" w:themeFill="background1" w:themeFillShade="D9"/>
          </w:tcPr>
          <w:p w14:paraId="3E0A9921" w14:textId="77777777" w:rsidR="00035E0F" w:rsidRPr="00AA3F43" w:rsidRDefault="00035E0F" w:rsidP="004C3656">
            <w:pPr>
              <w:spacing w:before="120"/>
              <w:rPr>
                <w:rFonts w:cstheme="minorHAnsi"/>
                <w:b/>
                <w:bCs/>
                <w:sz w:val="24"/>
                <w:szCs w:val="24"/>
              </w:rPr>
            </w:pPr>
            <w:r w:rsidRPr="00AA3F43">
              <w:rPr>
                <w:rFonts w:cstheme="minorHAnsi"/>
                <w:b/>
                <w:bCs/>
                <w:sz w:val="24"/>
                <w:szCs w:val="24"/>
              </w:rPr>
              <w:t>LUNCH (posters and stalls)</w:t>
            </w:r>
          </w:p>
        </w:tc>
      </w:tr>
      <w:tr w:rsidR="0033017A" w:rsidRPr="00AA3F43" w14:paraId="6708E520" w14:textId="77777777" w:rsidTr="0033017A">
        <w:tc>
          <w:tcPr>
            <w:tcW w:w="9782" w:type="dxa"/>
            <w:gridSpan w:val="2"/>
            <w:tcBorders>
              <w:bottom w:val="nil"/>
            </w:tcBorders>
            <w:shd w:val="clear" w:color="auto" w:fill="BDD6EE" w:themeFill="accent1" w:themeFillTint="66"/>
          </w:tcPr>
          <w:p w14:paraId="243381D7" w14:textId="12833B7C" w:rsidR="0033017A" w:rsidRPr="00AA3F43" w:rsidRDefault="0033017A" w:rsidP="0033017A">
            <w:pPr>
              <w:spacing w:before="120"/>
              <w:ind w:left="720" w:hanging="720"/>
              <w:rPr>
                <w:rFonts w:cstheme="minorHAnsi"/>
                <w:b/>
                <w:bCs/>
                <w:sz w:val="24"/>
                <w:szCs w:val="24"/>
              </w:rPr>
            </w:pPr>
            <w:r w:rsidRPr="0033017A">
              <w:rPr>
                <w:rFonts w:cstheme="minorHAnsi"/>
                <w:b/>
                <w:bCs/>
                <w:sz w:val="28"/>
                <w:szCs w:val="28"/>
              </w:rPr>
              <w:t xml:space="preserve">Session 3: Developing </w:t>
            </w:r>
            <w:r w:rsidR="00CC423F">
              <w:rPr>
                <w:rFonts w:cstheme="minorHAnsi"/>
                <w:b/>
                <w:bCs/>
                <w:sz w:val="28"/>
                <w:szCs w:val="28"/>
              </w:rPr>
              <w:t>R</w:t>
            </w:r>
            <w:r w:rsidRPr="0033017A">
              <w:rPr>
                <w:rFonts w:cstheme="minorHAnsi"/>
                <w:b/>
                <w:bCs/>
                <w:sz w:val="28"/>
                <w:szCs w:val="28"/>
              </w:rPr>
              <w:t xml:space="preserve">esearch </w:t>
            </w:r>
            <w:r w:rsidR="00CC423F">
              <w:rPr>
                <w:rFonts w:cstheme="minorHAnsi"/>
                <w:b/>
                <w:bCs/>
                <w:sz w:val="28"/>
                <w:szCs w:val="28"/>
              </w:rPr>
              <w:t>C</w:t>
            </w:r>
            <w:r w:rsidRPr="0033017A">
              <w:rPr>
                <w:rFonts w:cstheme="minorHAnsi"/>
                <w:b/>
                <w:bCs/>
                <w:sz w:val="28"/>
                <w:szCs w:val="28"/>
              </w:rPr>
              <w:t>areers</w:t>
            </w:r>
            <w:r w:rsidRPr="00B5345F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  <w:r w:rsidR="00C1387B">
              <w:rPr>
                <w:rFonts w:cstheme="minorHAnsi"/>
                <w:b/>
                <w:bCs/>
                <w:sz w:val="28"/>
                <w:szCs w:val="28"/>
              </w:rPr>
              <w:t xml:space="preserve">– </w:t>
            </w:r>
            <w:r w:rsidR="00C1387B" w:rsidRPr="00CC423F">
              <w:rPr>
                <w:rFonts w:cstheme="minorHAnsi"/>
                <w:b/>
                <w:bCs/>
              </w:rPr>
              <w:t>chaired by Bob Barber</w:t>
            </w:r>
          </w:p>
        </w:tc>
      </w:tr>
      <w:tr w:rsidR="00035E0F" w:rsidRPr="00AA3F43" w14:paraId="2FFB1534" w14:textId="77777777" w:rsidTr="004C3656">
        <w:tc>
          <w:tcPr>
            <w:tcW w:w="1702" w:type="dxa"/>
          </w:tcPr>
          <w:p w14:paraId="1D69AD44" w14:textId="4883F341" w:rsidR="00035E0F" w:rsidRPr="00B5345F" w:rsidRDefault="00035E0F" w:rsidP="004C3656">
            <w:pPr>
              <w:spacing w:before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13.40 </w:t>
            </w:r>
            <w:r w:rsidRPr="00B5345F">
              <w:rPr>
                <w:rFonts w:cstheme="minorHAnsi"/>
                <w:sz w:val="24"/>
                <w:szCs w:val="24"/>
              </w:rPr>
              <w:t>-1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B5345F">
              <w:rPr>
                <w:rFonts w:cstheme="minorHAnsi"/>
                <w:sz w:val="24"/>
                <w:szCs w:val="24"/>
              </w:rPr>
              <w:t>:5</w:t>
            </w:r>
            <w:r>
              <w:rPr>
                <w:rFonts w:cstheme="minorHAnsi"/>
                <w:sz w:val="24"/>
                <w:szCs w:val="24"/>
              </w:rPr>
              <w:t>5</w:t>
            </w:r>
          </w:p>
          <w:p w14:paraId="7A28D1DB" w14:textId="77777777" w:rsidR="00035E0F" w:rsidRPr="00B5345F" w:rsidRDefault="00035E0F" w:rsidP="004C3656">
            <w:pPr>
              <w:spacing w:before="120"/>
              <w:rPr>
                <w:rFonts w:cstheme="minorHAnsi"/>
                <w:b/>
                <w:bCs/>
                <w:sz w:val="24"/>
                <w:szCs w:val="24"/>
              </w:rPr>
            </w:pPr>
            <w:r w:rsidRPr="00B5345F">
              <w:rPr>
                <w:rFonts w:cstheme="minorHAnsi"/>
                <w:b/>
                <w:bCs/>
                <w:sz w:val="24"/>
                <w:szCs w:val="24"/>
              </w:rPr>
              <w:t>15 mins</w:t>
            </w:r>
          </w:p>
        </w:tc>
        <w:tc>
          <w:tcPr>
            <w:tcW w:w="8080" w:type="dxa"/>
          </w:tcPr>
          <w:p w14:paraId="0B07BBB1" w14:textId="77777777" w:rsidR="00035E0F" w:rsidRDefault="00035E0F" w:rsidP="004C3656">
            <w:pPr>
              <w:spacing w:before="120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Dr </w:t>
            </w:r>
            <w:r w:rsidRPr="00AA3F43">
              <w:rPr>
                <w:rFonts w:cstheme="minorHAnsi"/>
                <w:sz w:val="24"/>
                <w:szCs w:val="24"/>
                <w:lang w:val="en-US"/>
              </w:rPr>
              <w:t xml:space="preserve">Bob Barber </w:t>
            </w:r>
          </w:p>
          <w:p w14:paraId="42B835F7" w14:textId="77777777" w:rsidR="00035E0F" w:rsidRPr="00AA3F43" w:rsidRDefault="00035E0F" w:rsidP="004C3656">
            <w:pPr>
              <w:spacing w:before="120"/>
              <w:rPr>
                <w:rFonts w:cstheme="minorHAnsi"/>
                <w:sz w:val="24"/>
                <w:szCs w:val="24"/>
                <w:lang w:val="en-US"/>
              </w:rPr>
            </w:pPr>
            <w:r w:rsidRPr="00AA3F43">
              <w:rPr>
                <w:rFonts w:cstheme="minorHAnsi"/>
                <w:sz w:val="24"/>
                <w:szCs w:val="24"/>
                <w:lang w:val="en-US"/>
              </w:rPr>
              <w:t xml:space="preserve">Routes to research </w:t>
            </w:r>
          </w:p>
        </w:tc>
      </w:tr>
      <w:tr w:rsidR="00035E0F" w:rsidRPr="00AA3F43" w14:paraId="350BE0B0" w14:textId="77777777" w:rsidTr="004C3656">
        <w:tc>
          <w:tcPr>
            <w:tcW w:w="1702" w:type="dxa"/>
          </w:tcPr>
          <w:p w14:paraId="3392C653" w14:textId="6BB46C7E" w:rsidR="00035E0F" w:rsidRPr="00B5345F" w:rsidRDefault="00035E0F" w:rsidP="004C3656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B5345F">
              <w:rPr>
                <w:rFonts w:cstheme="minorHAnsi"/>
                <w:sz w:val="24"/>
                <w:szCs w:val="24"/>
              </w:rPr>
              <w:t>1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B5345F">
              <w:rPr>
                <w:rFonts w:cstheme="minorHAnsi"/>
                <w:sz w:val="24"/>
                <w:szCs w:val="24"/>
              </w:rPr>
              <w:t>.</w:t>
            </w:r>
            <w:r>
              <w:rPr>
                <w:rFonts w:cstheme="minorHAnsi"/>
                <w:sz w:val="24"/>
                <w:szCs w:val="24"/>
              </w:rPr>
              <w:t xml:space="preserve">55 </w:t>
            </w:r>
            <w:r w:rsidRPr="00B5345F">
              <w:rPr>
                <w:rFonts w:cstheme="minorHAnsi"/>
                <w:sz w:val="24"/>
                <w:szCs w:val="24"/>
              </w:rPr>
              <w:t>-</w:t>
            </w:r>
            <w:r>
              <w:rPr>
                <w:rFonts w:cstheme="minorHAnsi"/>
                <w:sz w:val="24"/>
                <w:szCs w:val="24"/>
              </w:rPr>
              <w:t>14:30</w:t>
            </w:r>
          </w:p>
          <w:p w14:paraId="20CF2B1B" w14:textId="77777777" w:rsidR="00035E0F" w:rsidRPr="00B5345F" w:rsidRDefault="00035E0F" w:rsidP="004C3656">
            <w:pPr>
              <w:spacing w:before="120"/>
              <w:rPr>
                <w:rFonts w:cstheme="minorHAnsi"/>
                <w:b/>
                <w:bCs/>
                <w:sz w:val="24"/>
                <w:szCs w:val="24"/>
              </w:rPr>
            </w:pPr>
            <w:r w:rsidRPr="00B5345F">
              <w:rPr>
                <w:rFonts w:cstheme="minorHAnsi"/>
                <w:b/>
                <w:bCs/>
                <w:sz w:val="24"/>
                <w:szCs w:val="24"/>
              </w:rPr>
              <w:t>35 mins</w:t>
            </w:r>
          </w:p>
        </w:tc>
        <w:tc>
          <w:tcPr>
            <w:tcW w:w="8080" w:type="dxa"/>
          </w:tcPr>
          <w:p w14:paraId="46B57330" w14:textId="1C7702DF" w:rsidR="00035E0F" w:rsidRDefault="003331BC" w:rsidP="004C3656">
            <w:pPr>
              <w:spacing w:before="120"/>
              <w:rPr>
                <w:rFonts w:cstheme="minorHAnsi"/>
                <w:sz w:val="24"/>
                <w:szCs w:val="24"/>
                <w:lang w:val="en-US"/>
              </w:rPr>
            </w:pPr>
            <w:r w:rsidRPr="003331BC">
              <w:rPr>
                <w:rFonts w:cstheme="minorHAnsi"/>
                <w:sz w:val="24"/>
                <w:szCs w:val="24"/>
                <w:lang w:val="en-US"/>
              </w:rPr>
              <w:t>Prof Toby Brandon, Asso. Prof. Mick Hill, Wendy Hope and Chris Gibbs</w:t>
            </w:r>
          </w:p>
          <w:p w14:paraId="3A10E41C" w14:textId="77777777" w:rsidR="00035E0F" w:rsidRPr="00AA3F43" w:rsidRDefault="00035E0F" w:rsidP="004C3656">
            <w:pPr>
              <w:spacing w:before="120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</w:t>
            </w:r>
            <w:r w:rsidRPr="00AA3F43">
              <w:rPr>
                <w:rFonts w:cstheme="minorHAnsi"/>
                <w:sz w:val="24"/>
                <w:szCs w:val="24"/>
                <w:lang w:val="en-US"/>
              </w:rPr>
              <w:t>ngaging patients and public in clinical research</w:t>
            </w:r>
          </w:p>
        </w:tc>
      </w:tr>
      <w:tr w:rsidR="00AA3F43" w:rsidRPr="00AA3F43" w14:paraId="6A45DA78" w14:textId="77777777" w:rsidTr="00AA3F43">
        <w:tc>
          <w:tcPr>
            <w:tcW w:w="1702" w:type="dxa"/>
          </w:tcPr>
          <w:p w14:paraId="6775901E" w14:textId="2A89088B" w:rsidR="00F55E58" w:rsidRPr="00F55E58" w:rsidRDefault="00B63A1D" w:rsidP="00F55E58">
            <w:pPr>
              <w:spacing w:before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14:30 </w:t>
            </w:r>
            <w:r w:rsidR="00F55E58" w:rsidRPr="00F55E58">
              <w:rPr>
                <w:rFonts w:cstheme="minorHAnsi"/>
                <w:sz w:val="24"/>
                <w:szCs w:val="24"/>
              </w:rPr>
              <w:t>-</w:t>
            </w:r>
            <w:r>
              <w:rPr>
                <w:rFonts w:cstheme="minorHAnsi"/>
                <w:sz w:val="24"/>
                <w:szCs w:val="24"/>
              </w:rPr>
              <w:t>14:45</w:t>
            </w:r>
          </w:p>
          <w:p w14:paraId="018ACE0F" w14:textId="2426C80F" w:rsidR="00D92A9E" w:rsidRPr="00B5345F" w:rsidRDefault="00F55E58" w:rsidP="00F55E58">
            <w:pPr>
              <w:spacing w:before="120"/>
              <w:rPr>
                <w:rFonts w:cstheme="minorHAnsi"/>
                <w:b/>
                <w:bCs/>
                <w:sz w:val="24"/>
                <w:szCs w:val="24"/>
              </w:rPr>
            </w:pPr>
            <w:r w:rsidRPr="00F55E58">
              <w:rPr>
                <w:rFonts w:cstheme="minorHAnsi"/>
                <w:b/>
                <w:bCs/>
                <w:sz w:val="24"/>
                <w:szCs w:val="24"/>
              </w:rPr>
              <w:t>15 mins</w:t>
            </w:r>
          </w:p>
        </w:tc>
        <w:tc>
          <w:tcPr>
            <w:tcW w:w="8080" w:type="dxa"/>
            <w:shd w:val="clear" w:color="auto" w:fill="auto"/>
          </w:tcPr>
          <w:p w14:paraId="34EA6383" w14:textId="20D359AF" w:rsidR="00AA3F43" w:rsidRPr="00AA3F43" w:rsidRDefault="00F55E58" w:rsidP="008B434F">
            <w:pPr>
              <w:spacing w:before="120"/>
              <w:ind w:left="720" w:hanging="720"/>
              <w:rPr>
                <w:rFonts w:cstheme="minorHAnsi"/>
                <w:bCs/>
                <w:sz w:val="24"/>
                <w:szCs w:val="24"/>
              </w:rPr>
            </w:pPr>
            <w:r w:rsidRPr="00F55E58">
              <w:rPr>
                <w:rFonts w:cstheme="minorHAnsi"/>
                <w:bCs/>
                <w:sz w:val="24"/>
                <w:szCs w:val="24"/>
              </w:rPr>
              <w:t>Katherine McGleenan</w:t>
            </w:r>
          </w:p>
          <w:p w14:paraId="2FDFE975" w14:textId="77777777" w:rsidR="00F55E58" w:rsidRDefault="00F3450E" w:rsidP="008B434F">
            <w:pPr>
              <w:spacing w:before="120"/>
              <w:ind w:left="720" w:hanging="720"/>
              <w:rPr>
                <w:rFonts w:cstheme="minorHAnsi"/>
                <w:bCs/>
              </w:rPr>
            </w:pPr>
            <w:r w:rsidRPr="00AA3F43">
              <w:rPr>
                <w:rFonts w:cstheme="minorHAnsi"/>
                <w:bCs/>
              </w:rPr>
              <w:t>Co-production of an evidence-based framework and related guidance for practitioners</w:t>
            </w:r>
          </w:p>
          <w:p w14:paraId="5B52907A" w14:textId="77777777" w:rsidR="00F55E58" w:rsidRDefault="00F3450E" w:rsidP="008B434F">
            <w:pPr>
              <w:spacing w:before="120"/>
              <w:ind w:left="720" w:hanging="720"/>
              <w:rPr>
                <w:rFonts w:cstheme="minorHAnsi"/>
                <w:bCs/>
              </w:rPr>
            </w:pPr>
            <w:r w:rsidRPr="00AA3F43">
              <w:rPr>
                <w:rFonts w:cstheme="minorHAnsi"/>
                <w:bCs/>
              </w:rPr>
              <w:t>on personalised risk management and safety planning for adults experiencing suicidality</w:t>
            </w:r>
          </w:p>
          <w:p w14:paraId="066BA281" w14:textId="64118A9C" w:rsidR="008B434F" w:rsidRPr="00F55E58" w:rsidRDefault="00321224" w:rsidP="00F55E58">
            <w:pPr>
              <w:spacing w:before="120"/>
              <w:ind w:left="720" w:hanging="720"/>
              <w:rPr>
                <w:rFonts w:cstheme="minorHAnsi"/>
                <w:bCs/>
                <w:sz w:val="24"/>
                <w:szCs w:val="24"/>
              </w:rPr>
            </w:pPr>
            <w:r w:rsidRPr="00AA3F43">
              <w:rPr>
                <w:rFonts w:cstheme="minorHAnsi"/>
                <w:bCs/>
                <w:sz w:val="24"/>
                <w:szCs w:val="24"/>
              </w:rPr>
              <w:t>(ARC project)</w:t>
            </w:r>
          </w:p>
        </w:tc>
      </w:tr>
      <w:tr w:rsidR="00AA3F43" w:rsidRPr="00AA3F43" w14:paraId="2E0FD596" w14:textId="77777777" w:rsidTr="007B5769">
        <w:tc>
          <w:tcPr>
            <w:tcW w:w="1702" w:type="dxa"/>
          </w:tcPr>
          <w:p w14:paraId="456D47D2" w14:textId="3D244F8D" w:rsidR="00AA3F43" w:rsidRPr="00B5345F" w:rsidRDefault="00B63A1D" w:rsidP="007B5769">
            <w:pPr>
              <w:spacing w:before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4:45 – 15:00</w:t>
            </w:r>
          </w:p>
          <w:p w14:paraId="687ADBA5" w14:textId="5E6E15D2" w:rsidR="00D92A9E" w:rsidRPr="00B5345F" w:rsidRDefault="00D92A9E" w:rsidP="007B5769">
            <w:pPr>
              <w:spacing w:before="120"/>
              <w:rPr>
                <w:rFonts w:cstheme="minorHAnsi"/>
                <w:b/>
                <w:bCs/>
                <w:sz w:val="24"/>
                <w:szCs w:val="24"/>
              </w:rPr>
            </w:pPr>
            <w:r w:rsidRPr="00B5345F">
              <w:rPr>
                <w:rFonts w:cstheme="minorHAnsi"/>
                <w:b/>
                <w:bCs/>
                <w:sz w:val="24"/>
                <w:szCs w:val="24"/>
              </w:rPr>
              <w:t>15 mins</w:t>
            </w:r>
          </w:p>
        </w:tc>
        <w:tc>
          <w:tcPr>
            <w:tcW w:w="8080" w:type="dxa"/>
          </w:tcPr>
          <w:p w14:paraId="28ED03D1" w14:textId="77777777" w:rsidR="00AA3F43" w:rsidRPr="00AA3F43" w:rsidRDefault="00AA3F43" w:rsidP="00AA3F43">
            <w:pPr>
              <w:spacing w:before="120"/>
              <w:ind w:left="720" w:hanging="720"/>
              <w:rPr>
                <w:rFonts w:cstheme="minorHAnsi"/>
                <w:bCs/>
                <w:sz w:val="24"/>
                <w:szCs w:val="24"/>
              </w:rPr>
            </w:pPr>
            <w:r w:rsidRPr="00AA3F43">
              <w:rPr>
                <w:rFonts w:cstheme="minorHAnsi"/>
                <w:bCs/>
                <w:sz w:val="24"/>
                <w:szCs w:val="24"/>
              </w:rPr>
              <w:t xml:space="preserve">Dr Greg Elder </w:t>
            </w:r>
          </w:p>
          <w:p w14:paraId="4C492B52" w14:textId="27B843AA" w:rsidR="00AA3F43" w:rsidRPr="00AA3F43" w:rsidRDefault="00AA3F43" w:rsidP="00AA3F43">
            <w:pPr>
              <w:spacing w:before="120"/>
              <w:ind w:left="720" w:hanging="720"/>
              <w:rPr>
                <w:rFonts w:cstheme="minorHAnsi"/>
                <w:bCs/>
                <w:sz w:val="24"/>
                <w:szCs w:val="24"/>
                <w:highlight w:val="magenta"/>
              </w:rPr>
            </w:pPr>
            <w:r w:rsidRPr="00AA3F43">
              <w:rPr>
                <w:rFonts w:cstheme="minorHAnsi"/>
                <w:bCs/>
                <w:sz w:val="24"/>
                <w:szCs w:val="24"/>
              </w:rPr>
              <w:t>Sleep in Dementia</w:t>
            </w:r>
          </w:p>
        </w:tc>
      </w:tr>
      <w:tr w:rsidR="00AA3F43" w:rsidRPr="00AA3F43" w14:paraId="49C6BA02" w14:textId="77777777" w:rsidTr="007B5769">
        <w:tc>
          <w:tcPr>
            <w:tcW w:w="1702" w:type="dxa"/>
            <w:shd w:val="clear" w:color="auto" w:fill="auto"/>
          </w:tcPr>
          <w:p w14:paraId="79DEF4F8" w14:textId="29B59A88" w:rsidR="00321224" w:rsidRPr="00B5345F" w:rsidRDefault="00B63A1D" w:rsidP="007B5769">
            <w:pPr>
              <w:spacing w:before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:00 – 15:15</w:t>
            </w:r>
          </w:p>
          <w:p w14:paraId="14DB22DC" w14:textId="302DBBF3" w:rsidR="00D92A9E" w:rsidRPr="00B5345F" w:rsidRDefault="00D92A9E" w:rsidP="007B5769">
            <w:pPr>
              <w:spacing w:before="120"/>
              <w:rPr>
                <w:rFonts w:cstheme="minorHAnsi"/>
                <w:b/>
                <w:bCs/>
                <w:sz w:val="24"/>
                <w:szCs w:val="24"/>
              </w:rPr>
            </w:pPr>
            <w:r w:rsidRPr="00B5345F">
              <w:rPr>
                <w:rFonts w:cstheme="minorHAnsi"/>
                <w:b/>
                <w:bCs/>
                <w:sz w:val="24"/>
                <w:szCs w:val="24"/>
              </w:rPr>
              <w:t>15 mins</w:t>
            </w:r>
          </w:p>
        </w:tc>
        <w:tc>
          <w:tcPr>
            <w:tcW w:w="8080" w:type="dxa"/>
            <w:shd w:val="clear" w:color="auto" w:fill="auto"/>
          </w:tcPr>
          <w:p w14:paraId="67BE7890" w14:textId="47C2EE11" w:rsidR="00F55E58" w:rsidRDefault="00F3450E" w:rsidP="007B5769">
            <w:pPr>
              <w:spacing w:before="120"/>
              <w:rPr>
                <w:rFonts w:cstheme="minorHAnsi"/>
                <w:bCs/>
                <w:sz w:val="24"/>
                <w:szCs w:val="24"/>
                <w:lang w:val="en-US"/>
              </w:rPr>
            </w:pPr>
            <w:r w:rsidRPr="00AA3F43">
              <w:rPr>
                <w:rFonts w:cstheme="minorHAnsi"/>
                <w:bCs/>
                <w:sz w:val="24"/>
                <w:szCs w:val="24"/>
                <w:lang w:val="en-US"/>
              </w:rPr>
              <w:t xml:space="preserve">Layla Mofrad </w:t>
            </w:r>
          </w:p>
          <w:p w14:paraId="35D50FAA" w14:textId="23646D7D" w:rsidR="00321224" w:rsidRPr="00AA3F43" w:rsidRDefault="00F55E58" w:rsidP="007B5769">
            <w:pPr>
              <w:spacing w:before="120"/>
              <w:rPr>
                <w:rFonts w:cstheme="minorHAnsi"/>
                <w:bCs/>
                <w:sz w:val="24"/>
                <w:szCs w:val="24"/>
                <w:lang w:val="en-US"/>
              </w:rPr>
            </w:pPr>
            <w:r w:rsidRPr="00F55E58">
              <w:rPr>
                <w:rFonts w:cstheme="minorHAnsi"/>
                <w:bCs/>
                <w:sz w:val="24"/>
                <w:szCs w:val="24"/>
                <w:lang w:val="en-US"/>
              </w:rPr>
              <w:t>Making Friends with Uncertainty</w:t>
            </w:r>
            <w:r>
              <w:rPr>
                <w:rFonts w:cstheme="minorHAnsi"/>
                <w:bCs/>
                <w:sz w:val="24"/>
                <w:szCs w:val="24"/>
                <w:lang w:val="en-US"/>
              </w:rPr>
              <w:t xml:space="preserve"> - </w:t>
            </w:r>
            <w:r w:rsidR="00F3450E" w:rsidRPr="00AA3F43">
              <w:rPr>
                <w:rFonts w:cstheme="minorHAnsi"/>
                <w:bCs/>
                <w:sz w:val="24"/>
                <w:szCs w:val="24"/>
                <w:lang w:val="en-US"/>
              </w:rPr>
              <w:t>ARC Mental Health Fellow</w:t>
            </w:r>
          </w:p>
        </w:tc>
      </w:tr>
      <w:tr w:rsidR="00AA3F43" w:rsidRPr="00AA3F43" w14:paraId="443D0286" w14:textId="77777777" w:rsidTr="007B5769">
        <w:tc>
          <w:tcPr>
            <w:tcW w:w="1702" w:type="dxa"/>
          </w:tcPr>
          <w:p w14:paraId="5E3C99EB" w14:textId="57584B02" w:rsidR="00321224" w:rsidRPr="00B5345F" w:rsidRDefault="00D92A9E" w:rsidP="007B5769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B5345F">
              <w:rPr>
                <w:rFonts w:cstheme="minorHAnsi"/>
                <w:sz w:val="24"/>
                <w:szCs w:val="24"/>
              </w:rPr>
              <w:t>15:</w:t>
            </w:r>
            <w:r w:rsidR="00B63A1D">
              <w:rPr>
                <w:rFonts w:cstheme="minorHAnsi"/>
                <w:sz w:val="24"/>
                <w:szCs w:val="24"/>
              </w:rPr>
              <w:t xml:space="preserve">15 </w:t>
            </w:r>
            <w:r w:rsidR="00752DB5">
              <w:rPr>
                <w:rFonts w:cstheme="minorHAnsi"/>
                <w:sz w:val="24"/>
                <w:szCs w:val="24"/>
              </w:rPr>
              <w:t xml:space="preserve"> </w:t>
            </w:r>
            <w:r w:rsidRPr="00B5345F">
              <w:rPr>
                <w:rFonts w:cstheme="minorHAnsi"/>
                <w:sz w:val="24"/>
                <w:szCs w:val="24"/>
              </w:rPr>
              <w:t>-1</w:t>
            </w:r>
            <w:r w:rsidR="002F5EC9">
              <w:rPr>
                <w:rFonts w:cstheme="minorHAnsi"/>
                <w:sz w:val="24"/>
                <w:szCs w:val="24"/>
              </w:rPr>
              <w:t>5:30</w:t>
            </w:r>
          </w:p>
          <w:p w14:paraId="67DAC2FA" w14:textId="5FB7731A" w:rsidR="00D92A9E" w:rsidRPr="00B5345F" w:rsidRDefault="00D92A9E" w:rsidP="007B5769">
            <w:pPr>
              <w:spacing w:before="120"/>
              <w:rPr>
                <w:rFonts w:cstheme="minorHAnsi"/>
                <w:b/>
                <w:bCs/>
                <w:sz w:val="24"/>
                <w:szCs w:val="24"/>
              </w:rPr>
            </w:pPr>
            <w:r w:rsidRPr="00B5345F">
              <w:rPr>
                <w:rFonts w:cstheme="minorHAnsi"/>
                <w:b/>
                <w:bCs/>
                <w:sz w:val="24"/>
                <w:szCs w:val="24"/>
              </w:rPr>
              <w:t>15 mins</w:t>
            </w:r>
          </w:p>
        </w:tc>
        <w:tc>
          <w:tcPr>
            <w:tcW w:w="8080" w:type="dxa"/>
          </w:tcPr>
          <w:p w14:paraId="2999C086" w14:textId="652FB271" w:rsidR="00F55E58" w:rsidRDefault="00704380" w:rsidP="007B5769">
            <w:pPr>
              <w:spacing w:before="120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 xml:space="preserve">Dr </w:t>
            </w:r>
            <w:r w:rsidR="008B434F" w:rsidRPr="00AA3F43">
              <w:rPr>
                <w:rFonts w:cstheme="minorHAnsi"/>
                <w:bCs/>
                <w:sz w:val="24"/>
                <w:szCs w:val="24"/>
              </w:rPr>
              <w:t xml:space="preserve">Sundar Gnanavel </w:t>
            </w:r>
          </w:p>
          <w:p w14:paraId="4E76F25F" w14:textId="3C675AC2" w:rsidR="00321224" w:rsidRPr="00AA3F43" w:rsidRDefault="008B434F" w:rsidP="007B5769">
            <w:pPr>
              <w:spacing w:before="120"/>
              <w:rPr>
                <w:rFonts w:cstheme="minorHAnsi"/>
                <w:bCs/>
                <w:sz w:val="24"/>
                <w:szCs w:val="24"/>
              </w:rPr>
            </w:pPr>
            <w:r w:rsidRPr="00AA3F43">
              <w:rPr>
                <w:rFonts w:cstheme="minorHAnsi"/>
                <w:bCs/>
                <w:sz w:val="24"/>
                <w:szCs w:val="24"/>
              </w:rPr>
              <w:t>SATURN</w:t>
            </w:r>
            <w:r w:rsidR="00F3450E" w:rsidRPr="00AA3F43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="00F55E58">
              <w:rPr>
                <w:rFonts w:cstheme="minorHAnsi"/>
                <w:bCs/>
                <w:sz w:val="24"/>
                <w:szCs w:val="24"/>
              </w:rPr>
              <w:t>trial</w:t>
            </w:r>
          </w:p>
        </w:tc>
      </w:tr>
      <w:tr w:rsidR="00AA3F43" w:rsidRPr="00AA3F43" w14:paraId="33802C19" w14:textId="77777777" w:rsidTr="001C5431">
        <w:tc>
          <w:tcPr>
            <w:tcW w:w="9782" w:type="dxa"/>
            <w:gridSpan w:val="2"/>
            <w:shd w:val="clear" w:color="auto" w:fill="BDD6EE" w:themeFill="accent1" w:themeFillTint="66"/>
          </w:tcPr>
          <w:p w14:paraId="6BB9019F" w14:textId="2B84E5F5" w:rsidR="00321224" w:rsidRPr="0087294F" w:rsidRDefault="0087294F" w:rsidP="00321224">
            <w:pPr>
              <w:spacing w:before="120"/>
              <w:rPr>
                <w:rFonts w:cstheme="minorHAnsi"/>
                <w:b/>
                <w:sz w:val="28"/>
                <w:szCs w:val="28"/>
              </w:rPr>
            </w:pPr>
            <w:r w:rsidRPr="0087294F">
              <w:rPr>
                <w:rFonts w:cstheme="minorHAnsi"/>
                <w:b/>
                <w:sz w:val="28"/>
                <w:szCs w:val="28"/>
              </w:rPr>
              <w:t>Session 4: Close and Award</w:t>
            </w:r>
            <w:r>
              <w:rPr>
                <w:rFonts w:cstheme="minorHAnsi"/>
                <w:b/>
                <w:sz w:val="28"/>
                <w:szCs w:val="28"/>
              </w:rPr>
              <w:t xml:space="preserve"> Presentation </w:t>
            </w:r>
            <w:r w:rsidR="00C1387B">
              <w:rPr>
                <w:rFonts w:cstheme="minorHAnsi"/>
                <w:b/>
                <w:sz w:val="28"/>
                <w:szCs w:val="28"/>
              </w:rPr>
              <w:t xml:space="preserve">– </w:t>
            </w:r>
            <w:r w:rsidR="00C1387B" w:rsidRPr="00CC423F">
              <w:rPr>
                <w:rFonts w:cstheme="minorHAnsi"/>
                <w:b/>
              </w:rPr>
              <w:t xml:space="preserve">chaired by </w:t>
            </w:r>
            <w:r w:rsidR="00CC423F">
              <w:rPr>
                <w:rFonts w:cstheme="minorHAnsi"/>
                <w:b/>
              </w:rPr>
              <w:t xml:space="preserve">Dr </w:t>
            </w:r>
            <w:r w:rsidR="00C1387B" w:rsidRPr="00CC423F">
              <w:rPr>
                <w:rFonts w:cstheme="minorHAnsi"/>
                <w:b/>
              </w:rPr>
              <w:t>Rajesh Nadkarni</w:t>
            </w:r>
          </w:p>
        </w:tc>
      </w:tr>
      <w:tr w:rsidR="00AA3F43" w:rsidRPr="00AA3F43" w14:paraId="4F213997" w14:textId="77777777" w:rsidTr="004B3F28">
        <w:tc>
          <w:tcPr>
            <w:tcW w:w="1702" w:type="dxa"/>
          </w:tcPr>
          <w:p w14:paraId="57287959" w14:textId="7F3D8ED4" w:rsidR="00321224" w:rsidRPr="00AA3F43" w:rsidRDefault="002F5EC9" w:rsidP="00321224">
            <w:pPr>
              <w:spacing w:before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:30</w:t>
            </w:r>
            <w:r w:rsidR="00321224" w:rsidRPr="00AA3F43">
              <w:rPr>
                <w:rFonts w:cstheme="minorHAnsi"/>
                <w:sz w:val="24"/>
                <w:szCs w:val="24"/>
              </w:rPr>
              <w:t xml:space="preserve"> – </w:t>
            </w:r>
            <w:r>
              <w:rPr>
                <w:rFonts w:cstheme="minorHAnsi"/>
                <w:sz w:val="24"/>
                <w:szCs w:val="24"/>
              </w:rPr>
              <w:t>15:45</w:t>
            </w:r>
          </w:p>
        </w:tc>
        <w:tc>
          <w:tcPr>
            <w:tcW w:w="8080" w:type="dxa"/>
          </w:tcPr>
          <w:p w14:paraId="46C422FF" w14:textId="77777777" w:rsidR="00321224" w:rsidRPr="00AA3F43" w:rsidRDefault="00321224" w:rsidP="00321224">
            <w:pPr>
              <w:spacing w:before="120"/>
              <w:rPr>
                <w:rFonts w:cstheme="minorHAnsi"/>
                <w:b/>
                <w:sz w:val="24"/>
                <w:szCs w:val="24"/>
              </w:rPr>
            </w:pPr>
            <w:r w:rsidRPr="00AA3F43">
              <w:rPr>
                <w:rFonts w:cstheme="minorHAnsi"/>
                <w:b/>
                <w:sz w:val="24"/>
                <w:szCs w:val="24"/>
              </w:rPr>
              <w:t>Poster Prize Presentation and Closing Remarks</w:t>
            </w:r>
          </w:p>
          <w:p w14:paraId="6D7F7E67" w14:textId="493277CF" w:rsidR="00321224" w:rsidRPr="00AA3F43" w:rsidRDefault="00321224" w:rsidP="00321224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AA3F43">
              <w:rPr>
                <w:rFonts w:cstheme="minorHAnsi"/>
                <w:sz w:val="24"/>
                <w:szCs w:val="24"/>
              </w:rPr>
              <w:t xml:space="preserve">Dr Rajesh Nadkarni, Executive Medical </w:t>
            </w:r>
            <w:r w:rsidR="008B11F2" w:rsidRPr="00AA3F43">
              <w:rPr>
                <w:rFonts w:cstheme="minorHAnsi"/>
                <w:sz w:val="24"/>
                <w:szCs w:val="24"/>
              </w:rPr>
              <w:t>Director,</w:t>
            </w:r>
            <w:r w:rsidRPr="00AA3F43">
              <w:rPr>
                <w:rFonts w:cstheme="minorHAnsi"/>
                <w:sz w:val="24"/>
                <w:szCs w:val="24"/>
              </w:rPr>
              <w:t xml:space="preserve"> and Deputy C</w:t>
            </w:r>
            <w:r w:rsidR="00F55E58">
              <w:rPr>
                <w:rFonts w:cstheme="minorHAnsi"/>
                <w:sz w:val="24"/>
                <w:szCs w:val="24"/>
              </w:rPr>
              <w:t xml:space="preserve">hief </w:t>
            </w:r>
            <w:r w:rsidRPr="00AA3F43">
              <w:rPr>
                <w:rFonts w:cstheme="minorHAnsi"/>
                <w:sz w:val="24"/>
                <w:szCs w:val="24"/>
              </w:rPr>
              <w:t>E</w:t>
            </w:r>
            <w:r w:rsidR="00F55E58">
              <w:rPr>
                <w:rFonts w:cstheme="minorHAnsi"/>
                <w:sz w:val="24"/>
                <w:szCs w:val="24"/>
              </w:rPr>
              <w:t>xecutive</w:t>
            </w:r>
          </w:p>
        </w:tc>
      </w:tr>
      <w:tr w:rsidR="00AA3F43" w:rsidRPr="00AA3F43" w14:paraId="28911A74" w14:textId="77777777" w:rsidTr="004B3F28">
        <w:tc>
          <w:tcPr>
            <w:tcW w:w="1702" w:type="dxa"/>
          </w:tcPr>
          <w:p w14:paraId="48AB3F94" w14:textId="32C1E994" w:rsidR="00321224" w:rsidRPr="00AA3F43" w:rsidRDefault="002F5EC9" w:rsidP="00321224">
            <w:pPr>
              <w:spacing w:before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:45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6CB2F5EB" w14:textId="6E8C15CD" w:rsidR="00321224" w:rsidRPr="00B5345F" w:rsidRDefault="00B5345F" w:rsidP="00321224">
            <w:pPr>
              <w:spacing w:before="12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LOSE</w:t>
            </w:r>
          </w:p>
        </w:tc>
      </w:tr>
      <w:bookmarkEnd w:id="0"/>
    </w:tbl>
    <w:p w14:paraId="50BC171D" w14:textId="77777777" w:rsidR="00321403" w:rsidRPr="004B3F28" w:rsidRDefault="00321403" w:rsidP="00AA3F43">
      <w:pPr>
        <w:spacing w:before="120"/>
        <w:rPr>
          <w:rFonts w:ascii="Arial" w:hAnsi="Arial" w:cs="Arial"/>
          <w:sz w:val="28"/>
          <w:szCs w:val="28"/>
        </w:rPr>
      </w:pPr>
    </w:p>
    <w:sectPr w:rsidR="00321403" w:rsidRPr="004B3F28" w:rsidSect="00E41581">
      <w:headerReference w:type="default" r:id="rId11"/>
      <w:footerReference w:type="default" r:id="rId12"/>
      <w:headerReference w:type="first" r:id="rId13"/>
      <w:pgSz w:w="11906" w:h="16838"/>
      <w:pgMar w:top="567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851F7" w14:textId="77777777" w:rsidR="00EA242B" w:rsidRDefault="00EA242B" w:rsidP="00822F5C">
      <w:pPr>
        <w:spacing w:after="0" w:line="240" w:lineRule="auto"/>
      </w:pPr>
      <w:r>
        <w:separator/>
      </w:r>
    </w:p>
  </w:endnote>
  <w:endnote w:type="continuationSeparator" w:id="0">
    <w:p w14:paraId="3AEF5DD2" w14:textId="77777777" w:rsidR="00EA242B" w:rsidRDefault="00EA242B" w:rsidP="00822F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2B408" w14:textId="4437E90E" w:rsidR="005949DB" w:rsidRDefault="005949DB">
    <w:pPr>
      <w:pStyle w:val="Footer"/>
      <w:jc w:val="right"/>
    </w:pPr>
  </w:p>
  <w:p w14:paraId="63417264" w14:textId="77777777" w:rsidR="005949DB" w:rsidRDefault="005949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ED51C" w14:textId="77777777" w:rsidR="00EA242B" w:rsidRDefault="00EA242B" w:rsidP="00822F5C">
      <w:pPr>
        <w:spacing w:after="0" w:line="240" w:lineRule="auto"/>
      </w:pPr>
      <w:r>
        <w:separator/>
      </w:r>
    </w:p>
  </w:footnote>
  <w:footnote w:type="continuationSeparator" w:id="0">
    <w:p w14:paraId="5619D261" w14:textId="77777777" w:rsidR="00EA242B" w:rsidRDefault="00EA242B" w:rsidP="00822F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92199" w14:textId="77777777" w:rsidR="00822F5C" w:rsidRPr="004B3F28" w:rsidRDefault="004B3F28">
    <w:pPr>
      <w:pStyle w:val="Header"/>
      <w:rPr>
        <w:b/>
      </w:rPr>
    </w:pPr>
    <w:r w:rsidRPr="004B3F28">
      <w:rPr>
        <w:b/>
      </w:rPr>
      <w:ptab w:relativeTo="margin" w:alignment="center" w:leader="none"/>
    </w:r>
    <w:r w:rsidRPr="004B3F28">
      <w:rPr>
        <w:b/>
      </w:rPr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12F6E" w14:textId="123CC370" w:rsidR="00F170D6" w:rsidRDefault="00E41581" w:rsidP="00E41581">
    <w:pPr>
      <w:pStyle w:val="Header"/>
      <w:jc w:val="right"/>
    </w:pPr>
    <w:r>
      <w:rPr>
        <w:noProof/>
      </w:rPr>
      <w:drawing>
        <wp:inline distT="0" distB="0" distL="0" distR="0" wp14:anchorId="7CB69418" wp14:editId="1BD95DFD">
          <wp:extent cx="2298569" cy="1052330"/>
          <wp:effectExtent l="0" t="0" r="698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8145" cy="105671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C1A0D"/>
    <w:multiLevelType w:val="hybridMultilevel"/>
    <w:tmpl w:val="17E2AAA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F551613"/>
    <w:multiLevelType w:val="hybridMultilevel"/>
    <w:tmpl w:val="1918F60E"/>
    <w:lvl w:ilvl="0" w:tplc="47CE319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8065854">
    <w:abstractNumId w:val="1"/>
  </w:num>
  <w:num w:numId="2" w16cid:durableId="10353494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gMjQ0MjY1MTU3NzCyUdpeDU4uLM/DyQApNaAEaq1zUsAAAA"/>
  </w:docVars>
  <w:rsids>
    <w:rsidRoot w:val="00B8044A"/>
    <w:rsid w:val="00007224"/>
    <w:rsid w:val="00014C51"/>
    <w:rsid w:val="00025908"/>
    <w:rsid w:val="000354CD"/>
    <w:rsid w:val="00035E0F"/>
    <w:rsid w:val="00054995"/>
    <w:rsid w:val="00056BBE"/>
    <w:rsid w:val="00061243"/>
    <w:rsid w:val="00062718"/>
    <w:rsid w:val="00070474"/>
    <w:rsid w:val="00080C62"/>
    <w:rsid w:val="00083138"/>
    <w:rsid w:val="00084FCA"/>
    <w:rsid w:val="000A548B"/>
    <w:rsid w:val="000B4FBB"/>
    <w:rsid w:val="000D7BCC"/>
    <w:rsid w:val="000E10F3"/>
    <w:rsid w:val="000F48ED"/>
    <w:rsid w:val="001147D5"/>
    <w:rsid w:val="00133370"/>
    <w:rsid w:val="00133E92"/>
    <w:rsid w:val="00150022"/>
    <w:rsid w:val="00156190"/>
    <w:rsid w:val="0017122E"/>
    <w:rsid w:val="00185FE1"/>
    <w:rsid w:val="00186E80"/>
    <w:rsid w:val="00195155"/>
    <w:rsid w:val="001A190F"/>
    <w:rsid w:val="001B4EF2"/>
    <w:rsid w:val="001B78A2"/>
    <w:rsid w:val="001C13E9"/>
    <w:rsid w:val="001C4A3C"/>
    <w:rsid w:val="001C5431"/>
    <w:rsid w:val="001C6881"/>
    <w:rsid w:val="001D3571"/>
    <w:rsid w:val="001F29A2"/>
    <w:rsid w:val="002029CD"/>
    <w:rsid w:val="00242204"/>
    <w:rsid w:val="00243974"/>
    <w:rsid w:val="00246BF2"/>
    <w:rsid w:val="002529A3"/>
    <w:rsid w:val="0026466B"/>
    <w:rsid w:val="002649B7"/>
    <w:rsid w:val="00280DF2"/>
    <w:rsid w:val="00290F96"/>
    <w:rsid w:val="00291BED"/>
    <w:rsid w:val="0029476D"/>
    <w:rsid w:val="002A37FA"/>
    <w:rsid w:val="002B11B8"/>
    <w:rsid w:val="002C43AA"/>
    <w:rsid w:val="002D7ADA"/>
    <w:rsid w:val="002E11A3"/>
    <w:rsid w:val="002E4293"/>
    <w:rsid w:val="002F5EC9"/>
    <w:rsid w:val="0030084E"/>
    <w:rsid w:val="003040CD"/>
    <w:rsid w:val="00321224"/>
    <w:rsid w:val="00321403"/>
    <w:rsid w:val="00326F62"/>
    <w:rsid w:val="0033017A"/>
    <w:rsid w:val="003331BC"/>
    <w:rsid w:val="00333B3F"/>
    <w:rsid w:val="00361BBE"/>
    <w:rsid w:val="003702BB"/>
    <w:rsid w:val="00373B16"/>
    <w:rsid w:val="00373E7C"/>
    <w:rsid w:val="003A5950"/>
    <w:rsid w:val="003B1136"/>
    <w:rsid w:val="003B35D0"/>
    <w:rsid w:val="003B5770"/>
    <w:rsid w:val="003C5F11"/>
    <w:rsid w:val="003F6DE4"/>
    <w:rsid w:val="00404383"/>
    <w:rsid w:val="00426BBC"/>
    <w:rsid w:val="004309A4"/>
    <w:rsid w:val="004311B4"/>
    <w:rsid w:val="00440B59"/>
    <w:rsid w:val="00447177"/>
    <w:rsid w:val="00451BF3"/>
    <w:rsid w:val="00455DD0"/>
    <w:rsid w:val="0046266F"/>
    <w:rsid w:val="00464BC8"/>
    <w:rsid w:val="0047568D"/>
    <w:rsid w:val="004939D7"/>
    <w:rsid w:val="004A2631"/>
    <w:rsid w:val="004B3F28"/>
    <w:rsid w:val="004D7C54"/>
    <w:rsid w:val="004F1829"/>
    <w:rsid w:val="005318FC"/>
    <w:rsid w:val="00551245"/>
    <w:rsid w:val="005528FD"/>
    <w:rsid w:val="00554B56"/>
    <w:rsid w:val="0055667B"/>
    <w:rsid w:val="005644CA"/>
    <w:rsid w:val="00570247"/>
    <w:rsid w:val="0058764A"/>
    <w:rsid w:val="00591968"/>
    <w:rsid w:val="005949DB"/>
    <w:rsid w:val="005A0535"/>
    <w:rsid w:val="005A154A"/>
    <w:rsid w:val="005B673A"/>
    <w:rsid w:val="005C4AFD"/>
    <w:rsid w:val="005D0685"/>
    <w:rsid w:val="005D1E30"/>
    <w:rsid w:val="005D1F13"/>
    <w:rsid w:val="005D213E"/>
    <w:rsid w:val="005D3B8E"/>
    <w:rsid w:val="005D4A28"/>
    <w:rsid w:val="005E24FD"/>
    <w:rsid w:val="005E4381"/>
    <w:rsid w:val="005F7FA2"/>
    <w:rsid w:val="0061456A"/>
    <w:rsid w:val="00624031"/>
    <w:rsid w:val="00634A1F"/>
    <w:rsid w:val="006375C5"/>
    <w:rsid w:val="0065032D"/>
    <w:rsid w:val="00650D71"/>
    <w:rsid w:val="00651EBC"/>
    <w:rsid w:val="00652B6E"/>
    <w:rsid w:val="00661FA6"/>
    <w:rsid w:val="006725E2"/>
    <w:rsid w:val="00675B9C"/>
    <w:rsid w:val="006812A6"/>
    <w:rsid w:val="006B3A00"/>
    <w:rsid w:val="006E2751"/>
    <w:rsid w:val="006F4620"/>
    <w:rsid w:val="006F6301"/>
    <w:rsid w:val="0070293F"/>
    <w:rsid w:val="007035D7"/>
    <w:rsid w:val="00704380"/>
    <w:rsid w:val="0071226F"/>
    <w:rsid w:val="0072532B"/>
    <w:rsid w:val="00747CC0"/>
    <w:rsid w:val="00752DB5"/>
    <w:rsid w:val="007577F6"/>
    <w:rsid w:val="0076170B"/>
    <w:rsid w:val="0076376A"/>
    <w:rsid w:val="00771C43"/>
    <w:rsid w:val="00777E65"/>
    <w:rsid w:val="00785434"/>
    <w:rsid w:val="007A2B17"/>
    <w:rsid w:val="007A33EA"/>
    <w:rsid w:val="007E689E"/>
    <w:rsid w:val="007F4D04"/>
    <w:rsid w:val="007F6A3C"/>
    <w:rsid w:val="007F792A"/>
    <w:rsid w:val="00805608"/>
    <w:rsid w:val="0081543C"/>
    <w:rsid w:val="008168B7"/>
    <w:rsid w:val="00822F5C"/>
    <w:rsid w:val="008254A8"/>
    <w:rsid w:val="00855996"/>
    <w:rsid w:val="008576FA"/>
    <w:rsid w:val="008627BB"/>
    <w:rsid w:val="0087294F"/>
    <w:rsid w:val="00885663"/>
    <w:rsid w:val="00887B78"/>
    <w:rsid w:val="008959A8"/>
    <w:rsid w:val="008968BE"/>
    <w:rsid w:val="008A3EE4"/>
    <w:rsid w:val="008B11F2"/>
    <w:rsid w:val="008B434F"/>
    <w:rsid w:val="008B5601"/>
    <w:rsid w:val="008E331A"/>
    <w:rsid w:val="008E78FB"/>
    <w:rsid w:val="008F0E75"/>
    <w:rsid w:val="008F46B0"/>
    <w:rsid w:val="0090307E"/>
    <w:rsid w:val="00907FD7"/>
    <w:rsid w:val="009122EB"/>
    <w:rsid w:val="00920E5E"/>
    <w:rsid w:val="009307EA"/>
    <w:rsid w:val="0093736A"/>
    <w:rsid w:val="00944C9C"/>
    <w:rsid w:val="0095030A"/>
    <w:rsid w:val="00962AF8"/>
    <w:rsid w:val="009679F5"/>
    <w:rsid w:val="009733DC"/>
    <w:rsid w:val="00973E15"/>
    <w:rsid w:val="009964DB"/>
    <w:rsid w:val="009B1D7A"/>
    <w:rsid w:val="009B1F17"/>
    <w:rsid w:val="009C2DA7"/>
    <w:rsid w:val="009C7E17"/>
    <w:rsid w:val="009E1390"/>
    <w:rsid w:val="009F57BB"/>
    <w:rsid w:val="00A06A33"/>
    <w:rsid w:val="00A126A4"/>
    <w:rsid w:val="00A20E2A"/>
    <w:rsid w:val="00A5045C"/>
    <w:rsid w:val="00A61B85"/>
    <w:rsid w:val="00A63D61"/>
    <w:rsid w:val="00A71D3D"/>
    <w:rsid w:val="00A74A88"/>
    <w:rsid w:val="00A74C14"/>
    <w:rsid w:val="00A755EB"/>
    <w:rsid w:val="00A93868"/>
    <w:rsid w:val="00AA3F43"/>
    <w:rsid w:val="00AB78B7"/>
    <w:rsid w:val="00AC0B4F"/>
    <w:rsid w:val="00AC2854"/>
    <w:rsid w:val="00AF36BA"/>
    <w:rsid w:val="00AF4FAA"/>
    <w:rsid w:val="00AF6C12"/>
    <w:rsid w:val="00B0350F"/>
    <w:rsid w:val="00B103AD"/>
    <w:rsid w:val="00B109A4"/>
    <w:rsid w:val="00B13A48"/>
    <w:rsid w:val="00B350B2"/>
    <w:rsid w:val="00B44D2E"/>
    <w:rsid w:val="00B5345F"/>
    <w:rsid w:val="00B57995"/>
    <w:rsid w:val="00B63A1D"/>
    <w:rsid w:val="00B63B09"/>
    <w:rsid w:val="00B64634"/>
    <w:rsid w:val="00B8044A"/>
    <w:rsid w:val="00B92F42"/>
    <w:rsid w:val="00B973FF"/>
    <w:rsid w:val="00BA06A1"/>
    <w:rsid w:val="00BA7130"/>
    <w:rsid w:val="00BA71C1"/>
    <w:rsid w:val="00BB1D27"/>
    <w:rsid w:val="00BB48D3"/>
    <w:rsid w:val="00BC0233"/>
    <w:rsid w:val="00BC37E0"/>
    <w:rsid w:val="00BE4D3F"/>
    <w:rsid w:val="00BF0C6D"/>
    <w:rsid w:val="00BF408E"/>
    <w:rsid w:val="00BF58BE"/>
    <w:rsid w:val="00C1387B"/>
    <w:rsid w:val="00C16A00"/>
    <w:rsid w:val="00C2152E"/>
    <w:rsid w:val="00C248AA"/>
    <w:rsid w:val="00C267E8"/>
    <w:rsid w:val="00C33705"/>
    <w:rsid w:val="00C412CF"/>
    <w:rsid w:val="00C426A9"/>
    <w:rsid w:val="00C52599"/>
    <w:rsid w:val="00C54B2A"/>
    <w:rsid w:val="00C76543"/>
    <w:rsid w:val="00C84248"/>
    <w:rsid w:val="00C96A76"/>
    <w:rsid w:val="00CA33DC"/>
    <w:rsid w:val="00CA38D8"/>
    <w:rsid w:val="00CA3CBC"/>
    <w:rsid w:val="00CB01CF"/>
    <w:rsid w:val="00CC423F"/>
    <w:rsid w:val="00CC7E55"/>
    <w:rsid w:val="00D0581E"/>
    <w:rsid w:val="00D101AF"/>
    <w:rsid w:val="00D233CE"/>
    <w:rsid w:val="00D402A3"/>
    <w:rsid w:val="00D45281"/>
    <w:rsid w:val="00D83A27"/>
    <w:rsid w:val="00D83F76"/>
    <w:rsid w:val="00D8588A"/>
    <w:rsid w:val="00D92A9E"/>
    <w:rsid w:val="00D960BE"/>
    <w:rsid w:val="00DA1284"/>
    <w:rsid w:val="00DA23F0"/>
    <w:rsid w:val="00DB3416"/>
    <w:rsid w:val="00DD75E9"/>
    <w:rsid w:val="00DE0262"/>
    <w:rsid w:val="00DE03FD"/>
    <w:rsid w:val="00DF57E4"/>
    <w:rsid w:val="00E059B2"/>
    <w:rsid w:val="00E10CEA"/>
    <w:rsid w:val="00E15CF2"/>
    <w:rsid w:val="00E1628F"/>
    <w:rsid w:val="00E21D4A"/>
    <w:rsid w:val="00E22B75"/>
    <w:rsid w:val="00E36D06"/>
    <w:rsid w:val="00E41581"/>
    <w:rsid w:val="00E525E9"/>
    <w:rsid w:val="00E62674"/>
    <w:rsid w:val="00E70D98"/>
    <w:rsid w:val="00E7201D"/>
    <w:rsid w:val="00E928CF"/>
    <w:rsid w:val="00EA242B"/>
    <w:rsid w:val="00EA4FCC"/>
    <w:rsid w:val="00EA6F30"/>
    <w:rsid w:val="00EB1930"/>
    <w:rsid w:val="00EB4949"/>
    <w:rsid w:val="00EC5729"/>
    <w:rsid w:val="00EE0372"/>
    <w:rsid w:val="00EF3913"/>
    <w:rsid w:val="00EF4A35"/>
    <w:rsid w:val="00F11473"/>
    <w:rsid w:val="00F16F32"/>
    <w:rsid w:val="00F170D6"/>
    <w:rsid w:val="00F1758B"/>
    <w:rsid w:val="00F22F07"/>
    <w:rsid w:val="00F3450E"/>
    <w:rsid w:val="00F347D7"/>
    <w:rsid w:val="00F40BD1"/>
    <w:rsid w:val="00F46E42"/>
    <w:rsid w:val="00F52D7C"/>
    <w:rsid w:val="00F543C5"/>
    <w:rsid w:val="00F5574A"/>
    <w:rsid w:val="00F55E58"/>
    <w:rsid w:val="00F5760F"/>
    <w:rsid w:val="00F57E4E"/>
    <w:rsid w:val="00F622EC"/>
    <w:rsid w:val="00F64204"/>
    <w:rsid w:val="00F773D2"/>
    <w:rsid w:val="00F827DA"/>
    <w:rsid w:val="00F83FC0"/>
    <w:rsid w:val="00F927EF"/>
    <w:rsid w:val="00F944ED"/>
    <w:rsid w:val="00FA39B2"/>
    <w:rsid w:val="00FA774F"/>
    <w:rsid w:val="00FE69D1"/>
    <w:rsid w:val="00FF3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1AD8F0"/>
  <w15:docId w15:val="{3CC5882F-8BF8-4181-9B58-23809C06D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04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109A4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5644CA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644CA"/>
    <w:rPr>
      <w:rFonts w:ascii="Calibri" w:hAnsi="Calibri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D101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01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01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01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01A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1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1A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F40BD1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F62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22F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F5C"/>
  </w:style>
  <w:style w:type="paragraph" w:styleId="Footer">
    <w:name w:val="footer"/>
    <w:basedOn w:val="Normal"/>
    <w:link w:val="FooterChar"/>
    <w:uiPriority w:val="99"/>
    <w:unhideWhenUsed/>
    <w:rsid w:val="00822F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F5C"/>
  </w:style>
  <w:style w:type="paragraph" w:styleId="Revision">
    <w:name w:val="Revision"/>
    <w:hidden/>
    <w:uiPriority w:val="99"/>
    <w:semiHidden/>
    <w:rsid w:val="001A190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5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8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5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f57c554-459b-46e1-81ac-a6c4e0fdd5b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1B6F82D65E0D4F8F0F1DF4FD237EB8" ma:contentTypeVersion="15" ma:contentTypeDescription="Create a new document." ma:contentTypeScope="" ma:versionID="1c30b77c1a93dc80753565972d3ed4e2">
  <xsd:schema xmlns:xsd="http://www.w3.org/2001/XMLSchema" xmlns:xs="http://www.w3.org/2001/XMLSchema" xmlns:p="http://schemas.microsoft.com/office/2006/metadata/properties" xmlns:ns3="88d27f53-6a93-4293-8ee8-6e0a9e0fff1c" xmlns:ns4="7f57c554-459b-46e1-81ac-a6c4e0fdd5b8" targetNamespace="http://schemas.microsoft.com/office/2006/metadata/properties" ma:root="true" ma:fieldsID="382100cb565fc0374b0e556b327c5667" ns3:_="" ns4:_="">
    <xsd:import namespace="88d27f53-6a93-4293-8ee8-6e0a9e0fff1c"/>
    <xsd:import namespace="7f57c554-459b-46e1-81ac-a6c4e0fdd5b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27f53-6a93-4293-8ee8-6e0a9e0fff1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57c554-459b-46e1-81ac-a6c4e0fdd5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F63346-15D4-4529-8522-702F832DD1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583E27-8605-4261-89A2-C2CD309471C0}">
  <ds:schemaRefs>
    <ds:schemaRef ds:uri="http://schemas.microsoft.com/office/2006/metadata/properties"/>
    <ds:schemaRef ds:uri="http://schemas.microsoft.com/office/infopath/2007/PartnerControls"/>
    <ds:schemaRef ds:uri="7f57c554-459b-46e1-81ac-a6c4e0fdd5b8"/>
  </ds:schemaRefs>
</ds:datastoreItem>
</file>

<file path=customXml/itemProps3.xml><?xml version="1.0" encoding="utf-8"?>
<ds:datastoreItem xmlns:ds="http://schemas.openxmlformats.org/officeDocument/2006/customXml" ds:itemID="{59AF118C-9124-473C-9839-5D53F24150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B2F460-CCA7-44AB-B3ED-7F50D350CE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d27f53-6a93-4293-8ee8-6e0a9e0fff1c"/>
    <ds:schemaRef ds:uri="7f57c554-459b-46e1-81ac-a6c4e0fdd5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0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TW NHS Trust</Company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xon, Lyndsey</dc:creator>
  <cp:keywords/>
  <dc:description/>
  <cp:lastModifiedBy>Dixon, Lyndsey (Research &amp; Development)</cp:lastModifiedBy>
  <cp:revision>3</cp:revision>
  <cp:lastPrinted>2019-10-11T15:39:00Z</cp:lastPrinted>
  <dcterms:created xsi:type="dcterms:W3CDTF">2024-01-16T14:34:00Z</dcterms:created>
  <dcterms:modified xsi:type="dcterms:W3CDTF">2024-01-16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1B6F82D65E0D4F8F0F1DF4FD237EB8</vt:lpwstr>
  </property>
</Properties>
</file>